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รายการจับตาสถานการณ์</w:t>
      </w:r>
      <w:r>
        <w:t xml:space="preserve"> </w:t>
      </w:r>
      <w:r>
        <w:t xml:space="preserve">Thai</w:t>
      </w:r>
      <w:r>
        <w:t xml:space="preserve"> </w:t>
      </w:r>
      <w:r>
        <w:t xml:space="preserve">PBS</w:t>
      </w:r>
      <w:r>
        <w:t xml:space="preserve"> </w:t>
      </w:r>
      <w:r>
        <w:t xml:space="preserve">10.30-12.00</w:t>
      </w:r>
      <w:r>
        <w:t xml:space="preserve"> </w:t>
      </w:r>
      <w:r>
        <w:t xml:space="preserve">น.</w:t>
      </w:r>
      <w:r>
        <w:t xml:space="preserve"> </w:t>
      </w:r>
      <w:r>
        <w:t xml:space="preserve">130825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ือเอาออริจินอลอาทิเช่นนะคะอย่างเอากล้วยชมพูอ่ะเราจะเห็นตัวใหญ่ๆ จะมีอำเภอโกรกพระค่ะซึ่งตรงนี้เนี่ยปกติแล้ว ประมาณ 3 หมื่นกว่าบาทแต่ตอนนี้นะคะเราก็คือ อัตลักษณ์เดิมแต่พัฒนาเอกลักษณ์ใหม่ให้รับประทานง่ายขึ้นถูกต้องค่ะให้รับประทานง่ายขึ้นนะคะแล้วก็มีวุฒิ ศุภวุฒินี้คือรสชาติอะไรลงๆๆก่อนนะคะ กลิ่นหอมหอม เอาแล้วค่ะเฉลยดีกว่าค่ะค่ะรู้จักบวกเที่ยวไหมคะ ขนมกล่องอันนี้นะคะ ออริจินอลของคนนครสวรรค์ค่ะสามารถเปลี่ยนวิธีการรับประทานรูปแบบใหม่ กับวิถีชีวิตปัจจุบันของคนปัจจุบันก็คือมีการด่วนใช่ไหมคะทางร้านอาหารจีน ของเราที่เป็นกรรมคือ ไม่ต้องใส่ชามกินด้วยตะเกียบกินง่ายค่ะนี่คือบูดเรียกค่ะ ไงคะส่วนมากจะอยู่ในพวกแบบไม่ต้องไม่ต้องใช้ แต่รสชาติก็คือเอาของคุณแม่ซึ่งตอนนี้อายุ 65 ปี 59 Original อยู่คืออะไรครับ อันนี้เลือกถูกใจมากเลยค่ะ นวัตกรรมนะคะของคนนครสวรรค์ของเราเนี่ยจะมีข้าวมีกล้วยที่เป็นเอกลักษณ์ โดดเด่นมากดังๆที่ถือเป็นคุกกี้ แป้งกล้วยค่ะกล้วยลวดลายด้านหน้านี้น่าสนใจมาก หน้ากากเลยค่ะมังกรไหมคะ ที่ว่าน่ากลัวตอนนี้เป็นกองก็น่ากินครับอยากให้ฝากงานหน่อยละกัน แล้วก็ถามว่างานเมื่อไหร่งานเมื่อไหร่ มีเมื่อไหร่จัดที่ไหนครับอาจารย์ครับสวัสดีครับเชิญเลยครับ เทศกาลวิถีวัฒนธรรมอาหาร 5 ภาษานะคะที่จัดขึ้นเนี่ยในวันที่ 23 ในกรอบกระจกในกรอบทรงเครื่องเป็นดอกเมืองเก่าของเรานะคะเราก็เชิญชวนให้ ชุด ชวนชิมก็คือใส่ชุดจีนนะคะแล้วก็ชวนมาดูกิจกรรมการแสดงว่าจะเป็นลำช่วยหรือว่า เล่นเอ็งกอแล้วก็มาชิมอาหาร Original classic ของเราจนถึงนวัตกรรมอาหารที่ทานสหกรรมแล้วก็ทางการ ช่วยกัน คอนกรีตรับผลิตขึ้นมาให้ทุกท่านได้ลองชิมค่ะไม่ใช่แค่เรื่องของคุณผู้ชมจะได้เข้าไปในงานนะคะไม่ต้องบอกว่าใครพี่เลี้ยงของเราเองได้มีการขับเคลื่อนโดยทางสำนัก รังสรรค์นะคะร่วมกับทางมหาวิทยาลัยราชภัฏจังหวัดนครสวรรค์นะคะก็มีการผลิตสารคดีนะคะคุณผู้ชม เป็นสารคดีวัฒนธรรมอาหารค่ะเผยแพร่ผ่านรายการเคาน์เตอร์และรายการ เบิกนะคะพี่สมอยากทราบว่ารายละเอียดจะมีเมื่อไหร่อย่างไร เราให้ดีรับรองว่าสนุกแล้วก็อร่อยตามหน้าต่อแน่นอนวันนี้ต้องขอขอบคุณเจ้านี้แล้วก็จานแดงไหมครับพี่ยกของที่ดีของอร่อยไว้มีโอกาสเดี๋ยวจะไป 24 สิงหาคมนี้ ครับเราทุกคนขอบคุณสำหรับทุกการติดตามไปเช้าวันอังคารวันนี้พรุ่งนี้กลับมาเจอกันใหม่เวลาเดิมครับ นาฬิกาหลักกสิกรขอเป็นวันที่ดีของท่านสวัสดีครับ พี่โจ้ส่งเสียงแห่งความทรงจำต่างชื่อ 22 ปีที่จะ AI เติมเต็มเพราะยังรักเธอทั้งหมดของหัวใจ โอมภวัตหนูจะสั้นรับรางวัลลูกกตัญญูของคุณแม่เปิดใจชีวิตหลังบ้านความภูมิใจของครอบครัว ย้อน 49 ปีเหตุพระธาตุพนมล้ม รำลึกประวัติศาสตร์ส่วนปลายสุดยอดนักกายกรรมไปย้อนรำลึก เหตุการณ์ช็อกโลก สวัสดีค่ะคุณนะคะ 10:00 น เจอกันหน้าจอ ข่าวสารวันนี้ค่ะดิฉันอภิยาฉายจันทร์ทิพย์ค่ะและดิฉันอัญชลีโพธิ์สุวรรณค่ะโชคดีนะคะชมข่าวกันได้ อีกหนึ่งช่องทางที่ Facebook ไทยบันเทิง ThaiPBS หรือว่าเกาะชมกันได้นะคะ ชื่อเดียวกันค่ะก็มีข่าวสารหลักหลายไหมคะยังวันนี้ต้องย้อนความหลังเมื่อวานคนหลงวันแม่กัน หนักหนักนะพี่ยาเพราะว่าก็มีการมอบรางวัลและก็ได้ว่าเป็นประเพณีประจำ บันเทิงก็จะมีการรับรางวัลในส่วนของลูกกตัญญูนะคะหลายคนมีโอกาสจะได้ ครัวคุณแม่มาเปิดทรายเปิดออกกันในงานนี้ด้วยนะคะอยากวันนี้อ่ะชวนคุยเนี่ย 2 นักแสดงหนุ่มขาตั้งโอมภวัต คนนี้ต้องบอกว่าเบื้องหน้างานเยอะเบื้องหลังคือเสาหลักของครอบครัวอีกคนนึงนะหลุยส์ เป็นความภูมิใจเหมือนกันนอกจากงานในวงการบันเทิงแล้วเด็กชอบยกเลิกงานจิตอาสาด้วยค่ะ ไม่บ่อยนักที่นักแสดงหนุ่มโอมภวัตจิตต์สว่างดี จะบอกรักคุณแม่แล้วก็ทำอะไรถึงจะก้มกราบกันเลยทีเดียวนะคะ หน้าสื่อมวลชนแล้วก็หลับในลักษณะนี้นะคะเป็นวันแม่แห่งชาติ ตัวก็ได้รับรางวัลเชิดชูเกียรติลูกที่มีความกตัญญูกตเวทีอย่างสูงต่อแม่ประจำปี 2500 7 นะคะจากสภาสังคมสงเคราะห์แห่งประเทศไทยในพระบรมราชูปถัมภ์ การเป็นลูกที่ดูแลเอาใจใส่คุณแม่อย่างดีสม่ำเสมอช่วยเหลือภารกิจการงานของแม่ โอนตามคำสั่งสอนดำรงตนอยู่ในศีลธรรมและเชิดชูวงศ์ตระกูลรวมทั้งบำเพ็ญ บำเพ็ญตนให้เป็นประโยชน์และเป็นที่ยอมรับของสังคมด้วยเป็นแบบอย่างที่ดีแก่เยาวชนในเรื่องของ ครอบครัวนะคะ ยอดคุณแม่ป๊อกอิสริยาติดสว่างดีแม่ของหนุ่มเล่าว่าในการทำงานนะคะลูกถือว่าเป็นคนของประชาชนค่ะก็อาจจะหนี้ชาวต่างๆ หาบ้างนะคะเป็นลูกอมนั้นถือว่าเป็นเด็กที่ว่านอนสอนง่ายอาจจะมีซนบ้างตามประสาเด็ก แต่ไม่เคยทำให้ครอบครัวผิดหวังอย่างไรตอนนี้นะขนมเองถือว่า เป็นเสาหลักของครอบครัวค่ะเลยมีความในใจได้ถ้าอย่างบอกลูกชายคนนี้ด้วย วันที่ได้รับรางวัลลูกกตัญญูกตเวทีในวันแม่แห่งชาติค่ะ ไปไหนมาไหนปลอดภัยเจริญรุ่งเรืองหลุด ดีใจค่ะขอให้ลูกเป็นลูกอภิชาตบุตร เป็นแบบอย่าง คุณแม่ที่ลูกมีวินัยแล้วก็มี เป็นเด็กดีเมตตา เป็นพี่ชายที่ดีของน้อง Thailand ก็อยากจะพูดว่าขอบคุณแม่ขอบคุณแม่ทุกๆอย่างเลยตั้งแต่เกิดมายันวันนี้โตมา 20 4 ปีก็ ผมจะไม่มีวันนี้เลยถ้าไม่มีคุณแม่ถ้าเกิดว่าแม่ไม่ค่อยสั่งสอนตลอด เชื่อว่าวันนี้ผมโตขึ้นมาในระดับที่ดูแลตัวเองได้แล้วแหละแต่ว่าในสายตาแม่ทุกครั้งที่ผมได้อยู่กับแม่นะ เป็นเด็กมัธยมหรือเป็นเด็กอนุบาลเลยอยู่ตลอดเลยเหมือนความรู้สึกทุกอย่างที่แม่ คอยถามตลอดว่าหิวข้าวไหมเหนื่อยไหม ไม่ไหวก็กลับบ้านนะซึ่งเป็นสิ่งที่รักแม่นะรักแม่นะ นักแสดงมากความสามารถขาลุยจะสั้นนะคะ คุณแม่เดินทางมารับรางวัลลูกกตัญญูในปีนี้เช่นเดียวกันค่ะโดยคุณแม่ 10 ฝนบอกว่าลูกชายคนนี้ถือเป็นความภาคภูมิใจของครอบครัวเลยนะคะนอกจากจะสร้างชื่อเสียงเชิดชูวงศ์ตระกูลแล้ว กว้างหลังการแสดงขนมหลุยส์เข้าร่วมกิจกรรมจิตอาสาเยอะมากเลยทีเดียวจนล่าสุด ราคาได้รับ เลือกเป็นแบรนด์แอมบาสเดอร์ของมูลนิธิเพื่อสิ่งแวดล้อมและสังคมขับเคลื่อนสังคมในเรื่องการอนุรักษ์ วัดล้อมด้วยนะคะบอกเลยค่ะว่าเป็นสิ่งที่หนุ่มหลุยส์เนี่ยทำให้แม่เห็นตั้งแต่เด็กแล้ว วันนี้ได้รับคัดเลือกเป็นลูกที่มีความกตัญญูกตเวทีคุณแม่สติก็ภูมิใจในลูกชายคนนี้มากค่ะ ภูมิใจมากค่ะที่ลูกทำดีมาตลอดแล้วก็เชื่อฟังคุณแม่มาตั้งแต่เด็กดี ด้วยความที่ภาพลักษณ์ เป็นห่วงอะไรลูกไม่ทันนับจากนี้อยากให้ลูกระวังอะไรบ้างเป็นห่วงลูกเรื่องสุขภาพอย่างเดียวเพราะว่าลูกทำงานเยอะมาก สัญญาณดาราแล้วก็งานข้างนอกเพื่อสังคมด้วยธุรกิจ ด้วยเพื่อนสังคมเป็นอะไรอ่ะ Brand Ambassador เกี่ยวกับสิ่งแวดล้อม ทำงานเยอะมาก คุณแม่เป็นห่วง ห้อยเข็มเขี้ยว มันไม่มีที่หลุยส์ในวันนี้ก็ถูกใจค่ะ ขอบคุณคุณแม่มากที่ว่าอิ่มแล้วก็ชมไม่ว่าจะเป็นเรื่องดีที่ทำหรือว่าเรื่องไม่ดีที่ อาจจะดื้อบ้างแต่ว่า OK ด้วยเวลาที่เราโตขึ้นเราจะได้เรียนรู้ ว่าทำไมมันถึงถูกห้ามบางสิ่งเราไม่ควรทำก็ต้องขอขอบคุณคุณแม่มากๆครับที่ทำให้ผมมีวันนี้ วันนี้ก็มอบให้กับคุณแม่ก็เป็นความรู้สึกนะคะ มีลูกมีสาวคุณแม่และคุณแม่ก็มีต่อลูกในวันแม่แห่งชาติ 2557 ซึ่งนอกจาก รู้แล้วค่ะยังมีนักแสดงอีกมากมายเลยเข้ารับรางวัลนี้อ่ะอย่างเช่นดาวรุ่งพุ่งแรงใน IG ปณิธาน แก้วค่ะแล้วก็ยังมีสาวข้าวทิพย์ธิดาดินด้วยนะคะได้รับรางวัลเช่นกันค่ะ ทุกคนก็มองเลยนะว่าการเป็นลูกที่ดีของแม่เนี่ยไม่จำเป็นจะต้องเน้น วันแม่วันเดียวเท่านั้นเพราะทุกวันก็คือวันของแม่นะคะที่คนเป็นลูกต้องตอบแทนค่ะ รูปที่มีอาชีพเป็นนักแสดงอยู่ในวงการบันเทิงนะคะที่ถูก มองถึงพฤติกรรมต่างๆก็ควรทำแต่สิ่งดีๆให้คุณแม่ได้ภูมิใจ ที่ถือว่าเป็นสิ่งที่เป็นประโยชน์ในการเราก็ต้องทำตัวให้รับผิดชอบต่อสังคมด้วยนะคะ ก็เป็นบรรยากาศชื่นมื่นนะคะตอนนี้ทางค่ายของนักแสดงมีการส่งรายชื่อเข้าไปให้ทาง สังคมสงเคราะห์ได้ครับ คัดเลือกกันมาถือว่าเป็นแต่ละคนเนี่ย โตเป็นหนุ่มแค่ไหนนะพอเจอคุณแม่ก็เขาเรียกว่ายังจะต้องเป็นลูกนะคะ เป็นห่วงกันแหละคุณแม่คุณลูกเป็นบรรยากาศที่เราได้เห็นนะคะแน่นอนค่ะบรรยากาศวันแม่แบบนี้มีข่าวดีออกมาสำรวจ ศรีริต้าวันนี้คุณแม่ยังสาวจริงๆแล้วอย่างที่บอกเคยเล่าให้ฟังว่าแบ่งหน้าที่ สามีดูแลลูกอย่างดีที่สุดล่าสุดเหมือนจะประกาศข่าวดีในเดือนสิงหาคมนี้นะคะกำลังจะมีเบบี๋คนที่ 2 แล้วล่ะค่ะ นี้จะต้องวางตัวยังไงเตรียมเรื่องงานยังไงเพราะว่าถ้าพูด คิดถึงนะคะนางเอกสาวซึ่งปัจจุบันเนี่ยงานละครอาจจะวางไปเยอะแล้วแต่งานเพื่อสังคมเนี่ยยังทำอยู่ หลังจากที่กำลังจะมีเบบี๋คนที่ 2 เนี่ยจะเอายังไงกับเรื่องของการรับงานและการแบ่งเวลาเดี๋ยวเราไปดูกันค่ะ ประกบกับเจ้าของตำแหน่งรองอันดับ 1 นางงามจักรวาลยังไง รอบนะคะสำหรับนักแสดงสาวศรีริต้าเจนเซ่นณรงค์เดชค่ะจนพี่ๆสื่อ เขาไปยืนเรียงเป็นหน้ากระดานแบบนี้ 3 คนนั้นได้ สีทาเจนเซ่นและแทนซาเนีย proseal เหมือนเป็น ห</w:t>
      </w:r>
      <w:r>
        <w:rPr>
          <w:i/>
        </w:rPr>
        <w:t xml:space="preserve">นางงามจักรวาลแล้วนะคะรำวง 3 ที่ทุกคนรอคอยก็ยืนอยู่ตรงกลาง เรียบร้อยแล้วล่ะค่ะมีเป็นบรรยากาศที่เห็นอยู่คือการรวมตัวของคนสวยนะคะ สวยสายบุญด้วยในกิจกรรม moment of hope ซึ่งเป็นปีที่ 2 แล้วที่ศรีริต้าในฐานะสมาชิก กองทุนนักธุรกิจหญิงรุ่นใหม่ในไทยของ unhcr ค่ะสำนักงานข้าหลวงใหญ่ผู้ลี้ภัยแห่งสหประชาชาติ โดจินนี้ศรีริต้าก็จัดงานแล้วรูปแบบติดตั้งค่าการกุศลเบาๆแบบนี้สานต่อ ทำบุญนะคะเอาเงินเนี่ยไปช่วยเหลือเด็กและผู้หญิงไร้รัฐไร้สัญชาติในประเทศไทยปัจจุบันเยอะนะคะ ผู้ผลิต 120 ล้านคนโดยประเทศไทยมีผู้ไร้รัฐไร้สัญชาติ ลงทะเบียนไว้มากถึง 5 แสนคนแต่ว่าการจัดงานครั้งนี้สีตาก็ดีใจค่ะ บอกว่าได้เงินมาถึง 2 ล้านบาทแล้วซึ่งสำหรับตัวเองนี่เป็นครั้งแรกค่ะ ปรากฏตัวหลังจากที่ประกาศบน Instagram ว่ากำลังตั้งครรภ์ลูกคนที่ 2 แล้วนะคะ เขาบอกว่ามี Event การกุศลที่ไหนเนี่ยก็ไม่เกี่ยงไปตลอดเพราะว่าหลาน ที่ผ่านมาค่ะใช้ชื่อเสียงรับงานการกุศลทั้งงานนี้ขึ้นมาในฐานะสมาชิก มาสักของ unhcr ด้วยรวมไปถึงหน้าที่ของ ulcer ของโรงพยาบาลเด็กนะคะงานการกุศลช่วยเหลือผู้พิการซ้ำซ้อนและ ปัญญาอ่อนไทยก็เรียกว่าทุกงานการกุศลได้มาตลอดแต่พ่อคราวนี้ตั้งครรภ์ค่ะ งานอีเว้นท์อื่นๆของมดนะคะเพราะเจ้าตัวบอกว่าอายุ 42 ปีแล้ว เรื่องสุขภาพในช่วงตั้งครรภ์เนี่ย มาก่อนเป็นอันดับแรกเลยค่ะ คือตัวนี้ก็ต้องคือคุณกรขอเลยค่ะว่า รับงานน้อยลงได้ไหมคือไม่อยากให้รับงานเยอะแล้วนะรายงานช่วงนี้ขอนิดนึง พยายามที่จะ ทำงานทุกอย่างให้เสร็จแล้วก็ก็จะเริ่มดูแล ไม่ไปทำอะไรหนักแล้วอะไรอย่างเงี้ยค่ะเพราะคุณกรณ์แล้วก็คุณปู่อะไรอย่างนี้ก็ทำงานอะไรเยอะขนาดนี้ พยายามดูแลตัวเองมากขึ้นค่ะ ไม่มีอะไรต้องกังวลนะคะเพราะศิริต้าเองบอกว่าเรื่องดูแลตัวเองน่ะทำได้อยู่แล้ว พอพูดถึงการพักงานเบรคงานในช่วงตั้งครรภ์มาในเวลาที่รายการดังอย่างนี้ ข่าวล่าสุดกำลังจะกลับมามีชื่อใหม่ด้วยดิ Original Thailand นะคะ ไม่มีโอกาสได้เห็น Enter The Mentalist กับทุ่งลาเวนเดอร์หรือเปล่า ซึ่งปกติจะสร้างสีสันแล้วก็รอยยิ้มให้คนดูด้วยเดี๋ยวไปฟังกันค่ะว่า ยังไงนะคะ mental ขอเป็นผู้ชม 1 คนไปก่อนแล้วกันนะคะผู้ติดตามชม มีมใช่ไหมคะเดี๋ยวลองคิดดูก่อนถ้าทำอะไรได้ก็อยากทำมา ถ้ามีโอกาสทำรายได้ก็อยากทำอาจจะแบบอุ้มน้องมาทำด้วยท้องใหญ่ๆไปเลย หล่อใช่ไหมคะทำไมน่ารักอย่างนี้ขอบคุณมากเลย ก็ต้องลุ้นกันนะคะว่าปีนี้จะได้เห็นอะไรใหม่ๆของศรีริต้าหรือเปล่า ไปที่หน้าใกล้เป็นคุณแม่ลูกสองแล้วสีตาเอ็งก็บอกว่าตื่นเต้นบอกไม่ถูกเลยค่ะโดยเฉพาะ ลูกชายคนแรกเนี่ยน้องกวินอายุ 3 ขวบครึ่งแล้วอาจจะยังไม่ค่อยเข้าใจอ่ะอยู่ต้องมามีน้อง นี้นะคะคุณแม่ก็บอกว่าต้องไปทำความเข้าใจกับลูกก่อนว่ากำลังจะเป็นพี่ชายแล้วนะ ที่ศรีริต้ายังไม่ห่วงเลยก็คือพี่ชายคนนี้ต้องเป็นแบบอย่างที่ดีให้กับน้องได้อย่างแน่นอนนะคะเพราะที่ผ่านมาพาน้องกวินไปด้วย หลอดค่ะไปทำงานการกุศลทุกครั้งที่มีโอกาสก็ผ่านไปนะคะไม่ใช่แค่ฟ้า อธิบายด้วยยังจำได้พาน้องไปแบ่งของเล่นให้กับเพื่อนวัยเดียวกันคนอื่นเขาขาดโอกาสเชื่อเลยว่า โตมาเป็นพี่ชายที่แสนจะ นอนนะคะเมื่อคืนนี้มีคอนเสิร์ตที่ต้องบอกว่าเรียกน้ำตาจากแฟนเพลงแน่นอนมีทั้งเพลงซึ้งๆ ที่หลายคนคิดถึงและที่สำคัญค่ะคนโสดครั้งนี้นะคะเป็นการเรียก 3 ส่งตามการกลับคืนมาอีกครั้งของโจ้อัมรินทร์ ความฝันในใจได้เลยว่านี่คือนาทีที่บางคนกลั้นน้ำตาไม่อยู่ก็ได้ฉันเห็นภาพแล้ว คือโดยเฉพาะที่มีดาวตกวิ่งข้างหลังนี่มันเป็นเพลงที่ทุกคนอยู่ในความทรงจำมากค่ะเป็นเพลง มาพร้อมกับการปรากฏตัวของโจ้อัมรินทร์ค่ะอย่างที่วงเขาสัญญา เพลงไว้เลยว่าจะทำให้อดีตนักร้องนำผู้ล่วงลับคัมแบ็คกลับมาอยู่ ในคอนเสิร์ตใหญ่ค่ะ คอนเสิร์ตซึ่งเป็นคอนเสิร์ตใหญ่ในรอบ 12 ปีของวงพอสและรอบการจากไป 22 ปีของเจ้าอมรินทร์ค่ะ เงียบเป็นครั้งแรกและครั้งเดียวนะคะที่ได้เห็นโซ่ดูราวกับมีชีวิตค่ะแถมด้วยรอยยิ้มสดใสนะคะโดยอาศัยเทคโนโลยีเข้ามาช่วยเติม ที่สำคัญมาพร้อมกับเพลงที่คนประทับใจทั้งเพลงดาวเพลงรัก เธอทั้งหมดของหัวใจและสิ่งที่ว่างค่ะแม่ต้องลงทุนด้วยตัวเลข 7 หลักแต่ก็ถือว่าคุ้มค่านะคะกับวงดนตรีที่มีเพลงอยู่เหนือกาลเวลา ตลอดจนเรื่องราวของวงค่ะที่ผ่านมาทั้งสุขเศร้าเคล้าน้ำตาอยู่ในการเดินทาง เอาเพลงเก่าๆที่เป็น เพลงฮิต ทุกคนคุ้นเคยกลับมาอีกครั้งนึงและที่สำคัญคือ เสียงร้องที่ทุกคนรักแล้วก็ หลงใหลในสิ่งที่ชอบก็จะกลับมาอีกครั้งหนึ่งแล้วก็ ต่อด้วยเป็นด้วยไม่ใช่ว่าจะไม่ลืมปัจจุบันของเรา สั่งไว้แล้วก็ ที่ชอบมาคือวงล้อเนี่ยเขามีเอกลักษณ์ของเขาไม่ว่าจะเป็นเรื่องซาวด์ดนตรีต่างๆ พี่เอเขาก็มีที่เล่นกีต้าร์แล้วก็รู้เลยว่าเพลงนี้ขึ้นเป็นของวงพอส พี่บอส ตลอดเวลาที่ขายไม่ได้ก็คือจะเป็นที่นอนนะที่ พลอยกรุ๊ปทีมขึ้นมาจึงมีเพราะสิ่งอยู่ถึงทุกวันนี้ เหมือนเราได้กลับไปในวัยเด็ก ได้มีวงพอส เดี๋ยวก็บอกกลับ ไม่มีความบกพร่องเลยในการร้องเป็นเหมือนตัวแทนแล้วก็ เติมเต็มวงพอส หรือว่า กลับมาเล่นอีกครั้ง นักร้องเสียไปแล้ว YouTube เส้นทางดนตรีของพอมีเรื่องเล่ามากับแทบทุกเพลงค่ะทั้งในยุคแรกเมื่อปี 2539 ถึง 2542 ก่อนการจากไปของโจ้มาปีเนี้ยสมรักค่ะตรงนั้นเพลงที่ว่างมีเพียงเราไม่มีแล้วและเพลงยืน ตัวอะไร ดีมากเลยเมื่อมาถึงเมื่อไหร่จะเอาบ้างชุดที่ 3 ส่วนใหญ่เป็นใคร คนรู้จัก นำมา Cover นักดนตรีอะคูสติกทั้งเพลงดาวความลับและความที่ดังมาก ขอเสียงเป็นต้นฉบับแต่ความจริงทำมาจากเพลงประกอบโฆษณาสมัยนั้น เครื่องมือติดตามตัวที่เราใช้กันในยุคนั้นมาจากการทำงานของอัลบั้มที่ ธีร์ไชยเดชรูปหนังเรื่องหลักนะครับ เปิดโปรแล้วก็มีภาพจำแบบไหนในยุคเปลี่ยนผ่าน เนื่องจากช่วงก่อนหน้าและใกล้เคียงค่ะคุณมีวงดนตรีต่างๆมากมายไม่ว่าจะเป็นโมเดิร์นด๊อกนะคะ บอยโกสิยพงษ์โจอี้บอย soic ทำงานกับ Bakery Music จดเมื่อเพราะสูญเสียนักร้องดำจึงเป็นจุดเปลี่ยนสำคัญ เชื่อมได้หลังจากเป็นประภาพตันเจริญค่ะเข้ามาเป็นนักร้องนำคนใหม่ทำให้สมาชิกที่แยกย้ายไปกลับ นำความเป็นห่วงเพราะย้อนขึ้นมานะคะออกตัวมาตลอด ไม่เคยเป็นวงในกระแสมีแต่การใช้เองและความรักการทำงานนะคะที่ทำให้คงเดินทางต่อมาได้ยาวนาน ในมุมของคนฟัง เขาก็ไม่มีอีกแล้ว เป็นเป็นนักร้อง ที่มีบุคลิก ของของตัวเองแล้วก็เสียงเหมือนอย่างที่โจ้ก็มีเราก็ เราก็ไม่มีโอกาสที่จะได้ยินได้ฟังอีกแล้วนะครับ สิ่งสำคัญที่สุดก็คือการ การคิดว่าเราจะเดินต่อไปโดยไม่มีเขา ต้องยอมรับว่ามันไม่มีเขาแล้ว เพราะฉะนั้น ขอแสดงต่อไปนั่นหมายความว่าถ้าในมุมของผมคิดว่าเราจะต้องหา อยากจะเป็นจริงๆวันนี้ผมว่าการสูญเสีย คันมาก ทำให้ลุงต้องสะดุด แล้วก็ทำใจลำบาก ลองไว้เป็น Demo สุดท้ายที่เขาทำมาเลยครับก็ทำให้เรา กลับมาแล้ว สมาชิก กลับมาอีกทีนึงแล้วก็คิดถึง เพลงบ่อยๆแล้วก็ ทำให้ทุกคนได้ ได้ฟังเพลงที่เป็นลายมือของพวกเราวงพอสไปเรื่อยๆ รอไปอีกนาน ก็อย่าเอาไปแสดงให้เป็นได้ไปเที่ยวฟาร์ม ขอบคุณนะครับ สำหรับผมเองก็ อ้ายก็ได้ มอบโอกาสได้ให้กำลังใจกับผมก็ต้องขอบคุณ คุณมากๆ ขอบคุณสำหรับการเดินทางไปทำงานครับไปกันต่อนะครับขอบคุณครับขอบคุณครับ ความสนุกความสงสัยความทรงจำดีๆนะคะมีเพื่อนเป็นพี่เป็นน้องกันค่ะจนออกมาเป็นเพลง สงสัยตามตัวศิลปินในโคราชมาพร้อมกับเสียงกีต้าร์ บุคคลคือมะเหมี่ยวสุทธิภัทรค่ะก่อนหน้านี้ก็รู้จักกันในชื่อของ ซึ่งตอนนี้ก็มาเป็นศิลปินเดี่ยวในชื่อมามีโอกาสจะท้องเสีย คุ้มกังวาลมีเสน่ห์แต่ละคนโตมากับเพลงของพอร์ชตามช่วงวัยกับหลังจากคอนเสิร์ตนี้ไปนะวงมีเป้าหมายจะทำเพลงออกมาเรื่อยๆเพราะยัง มีที่ทำงานด้วยกันค่ะหากจะเปรียบก็เหมือนกับหนังสือเพลงด้วยกันค่ะ คุณผู้ชมคะมาตามเรื่องนี้มีตำนานกันค่ะสิ่งที่ทำให้ชาวไทยลาวนะคะ เสียน้ำตาพร้อมกันเพราะว่าสูญเสียสิ่งที่เกิดขึ้นก็คือพระธาตุพนมล้มทลายค่ะ เรื่องราวนี้ตั้งแต่ 11 สิงหาคม 2510 แล้วนะคะเวลาผ่านมา 49 ปีขายได้มีการก่อสร้างพระธาตุขึ้นมาใหม่ยืนตระหง่านเป็นศูนย์กลางของความสุข หานะคะตรงนี้ค่ะยังมีหลักฐานสำคัญหลายอย่างที่น่าสนใจจะพา ต้องไปดูว่าทำไมถึงสมกับที่ได้ขึ้นทะเบียนมรดกความทรงจำแห่งโลกนะคะ ตามแนวเรื่องนี้ในตำนาน ความทรงจำแห่งการบูรณะองค์พระธาตุ นมมาจากทุกคนร่วมสมัยและบันทึกว่าเป็นเพราะเหตุผลตกหนักพายุลมแรงติดกันหลายวัน มีความเก่าแก่ ถ้าเป็นพระธาตุในตำนานศาสนากว่า 2500 ปีเพื่อประชาตุ้มน้ำฝนนานวันจนไม่อาจ การได้จึงล้มทลายลงมาทั้งองค์เมื่อเวลา 19.30 นของวันที่ 11 อาคม 2518 สร้างความเศร้าโศกต่อพุทธศาสนิกชนสองฝั่งโขง ขนาด 49 ปีจากเหตุพระธาตุล้มทลายลงยังคงมีการรำลึก การอยู่เสมอซึ่งปีนี้จัดกิจกรรมที่ลานพญาศรีสัตตนาคราช ริมแม่น้ำโขงในจังหวัดนครพนมพร้อมกับย้อนการค้นพบโบราณวัตถุ รูปทองคำยอดฉัตรทองคำพระองค์สำริดที่บรรจุพระอุรังคธาตุในคราวเดียวกันตามเรื่องเล่าขานกันมาแต่เดิมว่า ชาตินี้เป็นที่บรรจุพระอุรังคธาตุหรือพระอุระ หมายถึงกระดูกส่วนหน้าอกของพระพุทธเจ้าในตำนานอุรังคธาตุหรืออุรังคนิทาน ได้หลายอยู่ในดินแดน 2 ฝั่งไทยลาว ความเชื่อในพระพุทธศาสนาที่ว่าพุทธเจ้าเสด็จมาโปรดเวไนยสัตว์ แม่น้ำโขงกั้นกลางแล้วก็เกิด เป็นเรื่อง นิทานปรัมปราสืบต่อกันมา ตามที่พระองค์ท่านเสด็จไปตามที่ต่างๆ พระองค์ก็เสด็จมาที่เวียงจันทน์แล้วก็ถอยลงมาทางด้านล่าง ไม่นานก็จะมาถึงที่ศรีโคตรบูรณ์ที่บริเวณที่ อำเภอ เมือง นครพนมเราเนี่ยนะก็เกิดเป็น ตำนานขึ้น เสร็จแล้วพระองค์ก็ไปในที่ต่างๆอีก ก่อนที่พระองค์จะเสด็จกลับ มันก็ได้ ตลาดกับพระมหากัสสปะว่าหลังจากที่พระองค์เสด็จดับขันปรินิพพานไปแล้ว ขอให้เอากระดูกส่วนอกของพระองค์อ่ะมาไว้ ที่ นครพนมเรียกกันหลายชื่อนะครับเช่นตาเรื่องท่านอก หรือบางสำนวนเรียกว่าตำนานพระธาตุพนม มันเป็นลักษณะของวรรณกรรมท้องถิ่นหรือวรรณกรรมลุ่มน้ำที่มีการ เรียบเรียงเรื่องราวไม่ว่าจะเป็นเรื่องราว เมืองลำปางลำปาง เชื่อทางศาสนามีการคัดลอก ได้ค่ะ ทั้งหลาย 500 องค์พระธาตุของพระพุทธเจ้าไปไว้ที่ภูกําพร้า ขอเป็นทาสไว้ในเมืองหนองหารหลวงนั้นก่อนนะคะนี้ก็เป็นตัวอย่างการถอดความทั้งสองอุดรจันทวรรณพี่ อยู่ในนิทานอุรังคธาตุฉบับลาวค่ะเสื้อแบบนี้นะพิมพ์ครั้งแรกเมื่อปี 2504 เมื่อ 20 ปีที่แล้วนะคะซึ่งก็เป็น 1 ใน 7 ฝั่งลาวเมื่อเทียบกับฝั่งไทยนะที่มีการศึกษาทางวิชาการ ในท้องถิ่นอีสานมากกว่า 300 สำนวนนะคะและคาดว่ามีการคัดลอกทั้งรุ่น เป็นหมื่นฉบับซึ่งก็บอกให้ถึงอิทธิพลของวรรณกรรมที่มีต่อพื้นที่นะคะรวมถึงการใช้นิทานค่ะเพื่อ ที่มาของท้องถิ่นและเมืองค่ะ เก่าๆที่พบมักอยู่ในรูปแบบของคัมภีร์ใบลานเนื่องจากเป็นเรื่องราวขนาดยาวกว่านิทานก้อมหรือเรื่องเล่าสั้นๆ ต้องคัดลอกออกกันเป็นเล่มอีสานเรียกการคัดลอกนิกายซึ่งอยู่ในการค้นคว้าของท้องถิ่นมานานกว่า 4 ปี นับจากปี 2526 เป็นบันทึกถึงการศึกษาตำนานอุรังคธาตุครั้งสำคัญทั้งนั้น อีสานมี 359 สำนวนขณะที่ในลาวหรืออีกฝั่งของแม่น้ำโขงก็พอ เกือบ 100 สำนวนแสดงให้เห็นว่าคนทั้งสองฝั่งโขงให้ความสำคัญกับตำนานศาสนานี้ มีเนื้อความถึงการเสด็จมาของพระพุทธเจ้าเพื่อโปรดดินแดนลุ่มน้ำโขงเขตหนองคายสกลนครอุดรธานีและนครพนม ทรงประทับรอยพระบาทไว้หลายแห่งโดยเลือกภูกําพร้าเป็นที่บรรจุพระอุรังคธาตุ ลักษณะของตำนานคล้ายกับการมีตำนานพระเจ้าเลียบโลกในภาคเหนือของไทยโดยมีตัวบทอธิบาย การเกิดขึ้นของบ้านเมืองแต่ละแห่งแยกจากส่วนที่มีแต่ความผิดฐานก่อสร้างพระธาตุพนม นิทานบุคคล เพราะว่ามันเป็นเหมือนกันกับการเล่าเรื่องราว ของป๋าเจ้าเมืองของการตั้งบ้านเมืองการเวียนว่ายตายเกิดเช่นพระยาศรีโคตร เวียนว่ายตายเกิดเมื่อ มดเข้าไปเกิดเป็นพระเจ้าสุริยวงศาจังหวัดร้อยเอ็ด เกิดใหม่อีกที่นครจะเป็นการพูดถึงประวัติของเจ้าเมืองแต่ละเมือง สนใจเป็นลักษณะบันทึกท้องถิ่น ใช่ครับศูนย์กลางอยู่ที่นครพนมพระธาตุพนม หัวใจหลักของอุรังคธาตุอยู่แล้วครับ ให้ความสำคัญกับทุกพื้นที่ และก็อธิบายความสำคัญของพื้นที่ไว้ด้วยนะครับ ตำนานการเกิดหนองหาร ตำนานการเกิดหนองหารน้อยหรือตำนานการเกิดขึ้นของสถานที่สำคัญต่างๆ ระบุในอุดมคติ พระธาตุทุกชนิดทาน มีความสูงมากกว่า 57 เมตร โครงการบูรณะเมื่อกี้ 2483 สมัยรัฐบาลจอมพลปพิบูลสงคราม ถึงเวลานั้นก่อนถึงพระธาตุให้สูงขึ้นมองเห็นพระธาตุได้จากสองฝั่งแม่น้ำโขง ความรู้สึกร่วมทางวัฒนธรรมของผู้คนทั้งสองฝั่งหลังจากเสียดินแดนฝั่งซ้ายไปในสมัยรัชกาลที่ 5 นับเป็นหนึ่งใน พระองค์พระธาตุที่มีมามากกว่า 20 ครั้งและห่างจากคราวราชครูหลวงโพนสะเม็กแห่งนครเวียงจันทน์ มาเป็นประธานกว่า 200 ปีซึ่งครั้งนั้นนอกจากทำให้พระธาตุมีความสูงยังบรรจุ และคำจารึกว่าธาตุพนมซึ่งการพังทลายของพระธาตุพนมเมื่อ 49 ปีก่อน เห็นข้อมูลกระบวนการบรรจุพระบรมสารีริกธาตุที่สอดคล้องกับเนื้อความในตำนานอุรังคธาตุอยู่ภายในเรือนทาสของพระธาตุพนม ชิ้นส่วนยอดบัวเหลี่ยมสัมฤทธิ์จึงจะว่า เป็นส่วนยอดดั้งเดิมในสมัยของเจ้าราชครูหลวงโพนสะเม็กส่งผลต่อการศึกษาในวงการวิชาการ และการจัดเก็บศิลปวัตถุของพิพิธภัณฑ์วัดพระธาตุพนม สถาพร Thai PBS รายงาน นาฬิกาก็มีประวัติศาสตร์การสูญเสียมาเล่าเหมือนกันนะคะเป็นการสูญเสียเรียกว่า ที่เป็นไอคอนว่าสัญลักษณ์ของมหานครนิวยอร์กนะคะเวิลด์เทรดเซ็นเตอร์แต่ว่าตอนนี้ไม่มีอยู่แล้วแต่ว่าผู้ชมจะย้อนไปเมื่อ 50 แสงสุขหวาดเสียวครั้งหนึ่งที่เกิดขึ้นนะคะกับตึกเวิลด์เทรดเซ็นเตอร์ครั้งนี้นำกลับมารำลึกในวัด ดีค่ะ แสดงแล้วก็เล่าถึงเหตุการณ์ครั้งนั้นได้ดีที่สุด ต้องเป็นนักประพันธ์ตัวจริงที่เกิดตามประวัติศาสตร์ได้แล้วค่ะกวนตีนนะคะตอนนี้วัย 75 ปีแล้ว ครั้งหนึ่งเคยไปนวดข้ามตึกแฝดเวิลด์เทรดเซ็นเตอร์เอาไว้ค่ะครั้งนี้นะคะก็เล่าถึงเรื่องราวความทรงจำของคนเขียว บวกกับการแสดงกายกรรมแล้วก็กัดแปลงดนตรีค่ะซึ่งครั้งนี้ก็จะขึ้นที่วิหารคะ Zero นะคะ เซนต์จอห์น The divide นิวยอร์กซึ่งเคยเป็นที่ตั้งของตึกเวิลด์เทรดเซ็นเตอร์ค่ะอาวุโสกล่าวว่าเขาเองน่ะอยากจะให้โลก ตึกเวิลด์เทรดในฐานะสัญลักษณ์สำคัญของเมืองนะคะถึงเหตุการณ์ครั้งนั้นแล้วก็ประวัติ ช่วยความหมายต่อคำเจ็บๆครั้งนั้นของเขาน่ะยิ่งมีความหมายมากขึ้นถึงแม้ทุกวันนี้นะคะคนรุ่นใหม่ ไม่ได้เห็น เสียดายของเขาค่ะเคยนำมาถ่ายทอดผ่านแถวคดีนะคะ Man on Wire ที่ชนะรางวัลออสการ์สาขาสารคดียอด ปี 2009 มาแล้วค่ะ หลายคนอาจจะสงสัยเอาลวดไปตายไปพาดบนตึกเอาไว้ยังไงคือก็ต้องมีทีมงานเตรียมตัวไว้ล่วงหน้า 1 วัน ขอบคุณอเมริกาหมดเวลาของไทยบันเทิงแล้วขอบพระคุณสำหรับการติดตามสวัสดีค่ะสวัสดีค่ะ สวัสดีค่ะสวัสดีค่ะอันนี้คือสถานการณ์ที่น่าจะภายในวันนี้ค่ะ ไทยไม่กังวลศาลรัฐธรรมนูญนัดพิจารณาคดีถอดถอนนายกเศรษฐากรณี พิชิตชื่นบานเป็นรัฐมนตรีวันพรุ่งนี้ ทรัพย์กระทรวงการคลังขายหมดหมื่นล้านใน 20 วิตยืนยันโปร่งใสไม่ล็อควงเงินเกิดเหตุ ดินไหวขนาด 4.4 ในพื้นที่ลอสแองเจลิสของสหรัฐอาคารไสวประชาชนรู้สึกได้ เดือน ดีจังแจกเจ้าของเหรียญทองแดงมวยสากลกลับถึงไทยแล้ว ขั้นตอนการต้อนรับอย่างอบอุ่น สนามบินสุวรรณภูมิเมื่อเช้านี้คึกคักทีเดียวนะคะเพราะว่า เหรียญทอง และเหรียญทองแดงโอลิมปิกเดินทางกลับถึงประเทศไทยแล้วสำหรับเทนนิสพาณิภัควงศ์พัฒนกิจ วงศ์พัฒนกิจฮีโร่เหรียญทองโอลิมปิกที่นำทัพนักกีฬาไทยเดินทางกลับถึงประเทศค่ะ ยืนยันบอกว่า ปิดฉากชีวิตนักกีฬาเทควันโดแน่นอนนะคะหลังจากที่คว้าเหรียญทองโอลิมปิก 2 สมัย เกม 2020 กรุงปารีสเดินทางกลับถึงประเทศไทยนำโดยธนิตพาณิภัควงศ์พัฒนกิจ เหรียญทองเทควันโดรุ่น 49 กิโลกรัมหญิง 2 สมัยติดต่อกันค่ะ แน่นอนคสชชัชชัย hk Condo ทีมชาติไทย กลับมาพร้อมกันนะคะแล้วก็มีทีมนักกีฬามวยสากลนำโดยจันทร์แจ่มสุวรรณเพ็ง เจ้าของเหรียญทองแดงพร้อมด้วยคุณหญิงปัทมาลีสวัสดิ์ตระกูลกรรมการคณะกรรมการโอลิมปิก สกลหรือว่า ioc ก็กลับมาด้วยค่ะสำหรับการต้อนรับก็มีคุณเสริมศักดิ์พงษ์พานิชรัฐมนตรี และกีฬาเป็นประธานตอนรับคณะนักกีฬาไทย นายพิมลศรีวิกรม์นายกสมาคมกีฬาเทควันโดแห่งประเทศไทยให้การต้อนรับ มีการมอบช่อดอกไม้แสดงความยินดีให้กับเทนนิสด้วยหลังจากนั้นชนิดก็ให้ มวลชนจำนวนมากที่รอทำข่าวค่ะยืนยันบอกทุ่มเทเป็นที่ตั้ง นักกีฬาเทควันโด เหรียญทองเหรียญนี้ต้องการปิด ชีวิตนักกีฬาอย่างสวยงาม ตัดสินใจแน่นอนแล้วค่ะก็เป็นเวทีสุดท้ายสำหรับชื่อนักกีฬา หนังสือเล่มนี้มันจบอย่างสวยงามที่สุดและหนูก็ ในการเขียน หมดแรงตั้งแต่ การศึกษาสมบูรณ์มันสำเร็จทุกอย่างแล้ว โคตรจะสวยงามเลยค่ะ เทนนิสเปิดใจด้วยนะคะว่า จากนี้ที่จะทำคืออะไรก็ต้องรักษาอาการบาดเจ็บเรื้อรังของตัวเองก่อนแล้วก็มีการพูดถึงคนสนิท อย่างจูเนียร์รามณรงค์เสวกวิหารีที่เป็นอดีตนักกีฬาเทควันโดทีมชาติไทยที่คอยเป็นกำลังใจให้กันตลอดมาเลยค่ะ สำหรับความสัมพันธ์ในตอนแรกเราก็ไม่อยากให้ทุกคนโฟกัสหรือว่ามารับรู้เรื่อง คำว่าเราสองคนก็มีความฝันในการทำหน้าที่เป็นนักกีฬาทีมชาติกันทั้งคู่มีความสุข ไปด้วยกันค่ะ เต็มที่ทุ่มเทไปกับมัน อันนี้คือ เหมือนแบบปลดล็อคไปแล้วมันทำสำเร็จแล้วและทุกอย่างมันก็ออกมาสมบูรณ์แล้ว เส้นทางที่ผ่านมาก็ดีคอยเคียงข้างทุกวัน โดนเตะทุกวันไม่ใช่อะไรนะคะเป็นคู่ซ้อมค่ะลงนวมซ้อมกันนะคะหลังจากนี้รัฐบาลก็เตรียมจัดงานฉลองให้กับนักกีฬาโอลิมปิก ทุกคนค่ะแล้วก็จะมอบเงินสนับสนุนให้นักกีฬาที่เข้าร่วมแข่งขันทุกคนแม้ไม่ได้เรียน มันก็จะให้คนละ 100 บาทเป็นกำลังใจในการพัฒนาตัวเองต่อไปค่ะ ครั้งนี้ทัพนักกีฬาไทยคว้าไปได้ 1 เหรียญทอง 3 เหรียญเงิน 2 เหรียญทองแดง วันนี้ตอนบนของประเทศยังคงต้องเร่งจัดการสาธารณภัยอยู่ค่ะที่แม่ฮ่องสอน นี่ฝนตกแช่มานานแล้วนะคะที่แม่ฮ่องสอนค่ะมีเหตุการณ์น้ำท่วมฉับพลันอยู่หลาย โดยเฉพาะที่อำเภอคง รวมค่ะ นี่เป็นความเสียหายที่หนักหนาสาหัสพอสมควรเลยนะคะ ขุนยวม ทรัพย์สินในลา ตำบลแม่ยวมน้อยตำบลเมืองปอนอำเภอขุนยวมจังหวัดแม่ฮ่องสอนเสียหาย ตกลงมาอย่างหนักและทำให้มีน้ำป่าไหลหลากลงมาอย่างรุนแรงความเสียหายของบ้านเรือน ยังมีสะพานเชื่อมระหว่างหมู่บ้าน ในตำบลเมืองปอนถูกน้ำกัดเซาะขาถ้าไม่ได้นะคะ ท่าขับลม หนักน้ำไหลเ</w:t>
      </w:r>
      <w:r>
        <w:t xml:space="preserve">***วทำให้สะพานห้วยผา 3 ในตำบลห้วยผาอำเภอเมืองแม่ฮ่องสอน รถยนต์ทุกชนิดผ่านไม่ได้ค่ะเจ้าหน้าที่แขวงทางหลวงแม่ฮ่องสอนเร่งประสานไปยังศูนย์สร้าง และบูรณะสะพานที่ 1 เพื่อเข้ามาติดตั้งขยายสะพานชั่วคราวเดิมนะคะ สัญจรมายังจังหวัดแม่ฮ่องสอนสามารถใช้ทางหลวงสาย 108 เชียงใหม่แม่สะเรียงแม่ลาน้อยขุนยวมเข้าสู่ จังหวัดแม่ฮ่องสอนและเส้นทางแม่แจ่มขุนยวม เมืองแม่ฮ่องสอนได้อีกทางหนึ่งค่ะตอนนี้จังหวัดแม่ฮ่องสอนอยู่ระหว่างระดมหน่วยงาน ตามมาช่วยเหลือผู้ประสบ ไข่นะคะ รวมไปถึงการฟื้นฟูความเสียหายที่เกิดขึ้นยังคงต้องแจ้งเตือนประชาชนใน 3 อำเภอ โจรใต้ค่ะทางที่แม่สะเรียงแม่ลาน้อย ที่สบเมยให้ต้องเตรียมรับมือสถานการณ์น้ำป่าไหลหลาก น้ำเอ่อล้นท่วมที่ราบลุ่มเพราะยังมีฝนตกหนัก อยู่ในพื้นที่ค่ะ ซึ่งฝนที่ตกหนักในช่วงนี้นะคะก็ทำให้ที่จังหวัดเลยค่ะ ถนนทรุดเพิ่มอีก 1 จุดสายด่านซ้ายนาแห้วเมื่อสัปดาห์ที่ผ่านมานะคะที่มีถนน สวด 3 เลยภูเรืออยู่แล้วสวนน้ำโขงที่ไหลผ่านจังหวัดนครพนมก็ใกล้ล้นตลิ่งเต็มทีแล้วค่ะ นาข้าวบริเวณบ้านนาเพียงตำบลท่าสงครามอำเภอศรีสงครามจังหวัดนครพนมเนื้อที่ประมาณ 1000 ไร่ค่ะ น้ำท่วมมานานกว่า 1 สัปดาห์และยังไม่มีแนวโน้มที่จะลดลงหลังน้ำในแม่น้ำสงครามหมื่นพวก ประกอบกับระดับน้ำโขงที่เพิ่มขึ้นหนุนให้น้ำในลำน้ำสาขาไม่สามารถระบายได้ล่าสุด อยู่ที่ประมาณ 9 เมตรจะปรับเพิ่มขึ้นอีกประมาณ 3 เซนติเมตรนะคะห่างจาก วิกฤตอยู่ 2 เมตรด้วยกันเบื้องต้นชลประทานจังหวัดนครพนมเตรียมขอสนับสนุนเครื่อง น้ำขนาดใหญ่เพื่อเสริมการระบายน้ำรวมถึงประตูระบายลงน้ำโขง โดยจะปิด ประตูระบายน้ำในระบบชลประทานทุกจุด น้ำสาขาลงน้ำโขงแทนการเปิดประตูระบายน้ำหากยังมีฝนตกลงมาในพื้นที่ เร่งระบายน้ำจากลำน้ำสาขาไม่ให้เกิดความสุข ขณะที่ฝนที่ตกต่อเนื่องในจังหวัดเลยส่งผลให้ถนนสายด่านซ้ายนาแห้วหรือว่าทางหลวงแผ่นดินหมายเลข 213 ช่วงระหว่างบ้าน ติ๋มกลับบ้านหนองหวายตำบลนามาลาอำเภอนาแห้วจังหวัดเลยพื้นผิวถนน บริเวณริมไหล่ทางด้านขวาพบว่ามีรอยแยกและมีการทรุดตัวกว้าง 2 เมตรยาว 20 เมตรลึกประมาณ 20 cm ค่ะเบื้องต้นเจ้าหน้าที่ผ่านทางหลวงเลยที่ 2 ด่านซ้ายไปตรวจสอบและต่อค้ำยันตลอดแนวทางด้านขวาเพื่อป้องกันไม่ให้เกิด เพิ่มเรียบร้อยแล้วมีการอุดรอยร้าวไม่ให้น้ำซึมผ่านเข้าไป แล้วก็เกิดความเสียหายต่อโครงสร้างทางและดำเนินการเสริมทางผิวถนน เวรที่มีการทรุดตัว จุดนี้นับเป็นจุดที่ 2 ที่พบการทรุดตัวของถนนจากเมื่อสัปดาห์ก่อนมีเหตุถนนสายเลย เรือนวัดทางหลวงแผ่นดินหมายเลข 20 ถูกน้ำฝนกัดเซาะสุดพังมาแล้วค่ะ ตอนนี้นะคะ โซดาไฟกำลังเป็นคำที่ประชา ชนค้นหากันเพื่อที่จะหาความรู้กับมันที่ได้มากขึ้นค่ะเพราะมีเหตุการณ์ที่ เสื้อที่ว่าน่าจะมีสมาชิกในครอบครัวครอบครัวหนึ่งใช้โซดาไฟเพื่อที่จะสลายการ ของทอดนะคะแต่ปรากฏว่านำมาซึ่งการเสียชีวิตของแม่และลูก 3 คน ห้องน้ำแห่งหนึ่งในบ้านพักตำรวจจังหวัดชลบุรีแต่ตอนนี้การสืบสวนยังคงต้องทำให้แน่ชัด ว่าเป็นอุบัติเหตุจนทำให้เสียชีวิตหรือเป็นเหตุอื่น เจ้าหน้าที่กู้ภัยช่วยกันนำร่างผู้เสียชีวิตออกมาจากบ้านพักตำรวจ ไปตำบลบางปลาสร้อยอำเภอเมืองชลบุรีค่ะหลังจากได้รับแจ้งว่ามีผู้หญิง 3 คนนอนหมด คาดว่าอาจจะเกิดจากการสูดดมสารพิษเข้าไปซึ่งจุดที่พบ ทั้งสามคนอยู่ในห้องน้ำชั้นล่างค่ะ ทั้ง 3 คนถูกพบในลักษณะที่น้ำลายฟูมปาก ปากมีสีเขียวคล้ำๆห้องน้ำมีกลิ่นโซดาโซดาไฟฟ้าพรุ่งนี้ และยังได้กลิ่นออกมาจนถึงภายนอกด้วย ตรวจสอบผู้เสียชีวิตคือร้อยตำรวจเอกหญิงอนัญญาบุศยกุลรองสารวัตร สืบสวนสภเมืองชลบุรีซึ่งเป็นแม่ของผู้เสียชีวิตอีก 2 คนที่มีอายุ 25 และ 34 ปีค่ะ เพื่อนของลูกสาว บอกว่าหาช่วงเช้าวันนี้หนึ่งในผู้เสียชีวิตสั่งให้ไปซื้อโซดาไฟ เอามาเทท่อน้ำที่มันปั่นช่วงบ่ายก็ได้ขี่รถนำมาให้จากนั้นบอกไปทำธุระ ออกกะมาเห็นว่าในบ้านไม่มีใครอยู่จนเปิดประตูเข้าไป พบว่าทั้ง 3 คนหมดสติอยู่ในห้องน้ำ โทรศัพท์ออฟฟิศช่วยเหลือค่ะ เป็นคนสาย รับร่างผู้เสียชีวิตนำส่งโรงพยาบาลชลบุรีเพื่อชันสูตรว่ามีสารโซดาไฟอยู่ในกระเพาะอาหารหรือไม่ สรุปสาเหตุขณะที่เพื่อน สิ่งที่เสียชีวิตบอกว่าร้อยตำรวจเอกอนันต์ยากำลังจะเกษียณอายุราชการเดือนกันยายน วันนี้รับเป็นคนที่รัก ซึ่งเชื่อว่าไม่มีเจตนาจะคิดสั้นนะคะวิชาการมหาวิทยาลัยเกษตรศาสตร์ตั้งค่า เสียชีวิตค่อนข้างแปลกก็ปกติแล้วโซดาไฟหรือโซเดียมไฮดรอกไซด์จะไม่มีกลิ่น ก้อนที่เต้านมและการเสียชีวิตจึงเป็นไปได้ยากค่ะ สำหรับที่เกิดขึ้นก็ต้องขอแสดงความเสียใจกับผู้เสียชีวิตด้วยนะครับนี่ก็เป็นอีก 1 เคส ถ่ายมาเพื่อล้างท่อโซเดียมไฮดรอกไซด์ไม่ได้เกิดก๊าซที่ทำให้เสียชีวิตได้ โซดาไฟ พญาไก่ ซักผ้าขาว พวกไอ้เต้ย แล้วเกิดก๊าซคลอรีนเป็นก๊าซ สูดดมเข้าไป อาจจะทำให้หมดสิถ้ามีความอดทนสูงนะครับ นักวิชาการก็เลยตั้งข้อสังเกตนะคะถึงกรณีการใช้งานหากนำ เอาโซดาไฟไปผสมกับสารเคมีอื่นอาจจะนำมาซึ่งปฏิกิริยาทางเคมี มีความเสี่ยงต่อร่างกายได้ อสุจิเข้าไปนะคะนี่ก็เป็นกรณีนึงที่ อาจจะถือเป็นข้อมูลที่น่าสนใจนะคะเพราะว่าในกลุ่มงานบ้านต่างๆในเวลานี้โซดาไฟ ก็มา พูดถึงว่าเป็นสารที่เอามาใช้ในงานบ้านได้แต่ก็ต้องระมัดระวังนะคะจะมีเหตุการณ์ ได้เช่นกัน ประเทศไทยจะมีอะไรให้ต้องลุ้นหรือไม่ แนวทางของนายกรัฐมนตรีคนที่ 30 ของประเทศไทยที่ต้องเผชิญกับคำร้องขอให้ศาลรัฐธรรมนูญวินิจฉัยว่า มันเป็นนายกรัฐมนตรีจะต้อง สิ้นสุดลงเฉพาะตัวหรือไม่นะคะนี่เป็นเรื่องใหญ่ในทางการเมือง สำหรับเดือนสิงหาคมนี้ค่ะซึ่งมี 2 แนวทางที่ถูกพูดถึงกันมากในเวลานี้ก็คือนายก ได้ไปต่อหรือไม่ได้ไปต่อค่ะถ้าไม่ได้ไปต่อก็จะมีผลต่อเนื่อง คณะรัฐมนตรีให้ต้องพ้นสภาพทำหน้า ขอหมอรักษาการนะคะและรองหนึ่งก็คือคุณ ทำเวชชัยจะขึ้นเป็นรักษาการนายกรัฐมนตรี อำนาจในการประกาศยุบสภาได้ด้วยค่ะ ขัดรัฐธรรมนูญค่ะนายกบริหารราชการแผ่นดินต่อไปได้แต่ก็มีการคาดการณ์กันว่า อาจจะนำไปสู่การปรับคณะรัฐมนตรีเกิดขึ้นเมื่อไหร่เท่านั้นเองหลังจากนี้นะคะถ้าโจทย์ ไม่ว่านายกจะเป็นอย่างไรยังมีเรื่องให้ต้องลุ้นกันต่อก็คือ เศรษฐกิจของไทยค่ะกำลังจะพิจารณากฎหมายงบประมาณปี 2560 ที่จะต้องเอาไปใช้ทำโครงการสำคัญอย่างเช่นนะคะและยังต้องดูด้วยว่า ประมาณที่จะทำเป็นงบปกติในปี 68 นั้นจะทำอย่างไรนี่หน้าตา เพื่อนำไปสู่การกระตุ้นการลงทุนอย่างไรต้องทำให้ทันในเดือนกันยายนนี้ที่จะครบ 1 ปีของรัฐบาลด้วยนะคะและยังมี อื่นๆอีกมากมายที่เป็นโครงการใหญ่ในทางเศรษฐกิจค่ะแหล่งข่าวในภาคธุรกิจบางรายเนี่ยให้น้ำ ไปที่คุณเศรษฐามีโอกาสรอดอย่างสูงมากค่ะ อภิวัฒน์นักวิชาการอิสระด้านเศรษฐศาสตร์และการเมืองก็บอกว่า กรณีการถอดถอนนายกเนี่ยไม่ได้เหมือนกับกรณียุบพรรคก้าวไกลใน 2 ประเด็นด้วยกัน หมายที่นายกยังคงสู้ได้ว่าทำไปโดยสุจริตเชื่อได้ว่าทำเช่นนั้นได้ กลับในทางแรงกดดันทางการเมือง ก็มีไม่มากนักแต่ต่างกับกรณีของพรรคก้าวไกลค่ะจึงให้น้ำหนักไปที่โอกาส พี่จะได้ไปต่อกับคุณเศรษฐามีมากกว่าของนายกไม่ได้หมายความว่า จะไปได้สวยค่ะเพราะความไม่แน่ไม่นอนยังคงมีอยู่เดินหน้างานต่อได้จิตวิทยาในทาง ไม่สะดุดลงไปแต่จะสำเร็จแค่ไหน พี่ทำเอาไว้ไปรถโทรมาจะให้ผลเพียงได้อันนั้นล่ะค่ะที่หลัง นายกจะต้องทำให้ชัดแต่ถ้าไม่ได้ไปต่อก็อาจจะทำให้ตลาดหุ้น การลงทุนโดยตรงที่นายกไปเชื้อเชิญมาอาจจะสะดุดลงไปบ้าง slc แล้วค่ะความกังวลเหล่านี้ก็จะหายไปได้ จะทำให้คน เรื่องของการลงทุน ไม่ว่าจะมีการเปลี่ยนแปลง เจ้าของเขา Power ทำงานต่างประเทศ ถามอาจารย์สมชายว่าในช่วง 10 20 ปีมานี้ค่ะการเมืองไทยถูกยกให้เป็นความเสี่ยง สำหรับการมาลงทุนในไทยนะคะเรื่องที่ไม่คาดฝันก็ไม่ไกลเกินฝัน เป็นเรื่องที่เราควรจะมองหรือเข้าใจหรือหาทางออก ยังไงดีค่ะ ว่า ใช่ ความเสี่ยงในทางการเมืองทำให้เศรษฐกิจร่อยหรอลงไป GDP ของไทยหายไป 1 เปอร์เซ็นต์และมามากขึ้นในช่วงหลังค่ะในขณะที่อ่าน เป็นเครื่องสิพี่ได้ดีกว่าเราในหลายประเทศ สิ่งที่การเมืองจะมีผลต่อเศรษฐกิจจริงๆคือเราขาดผู้นำที่มีวิสัยทัศน์ มองไปข้างหน้าความเปลี่ยนแปลงไม่ใช่ปัญหาเท่ากับการเมืองที่เข้ามามีคุณภาพ สำโรงค่ะ ประมาณนั้น ขำกันไป พัฒนา วันพรุ่งนี้ก็คงจะรู้แล้วนะคะว่าทิศทางจะออกมาเป็นยังไงนายกจะได้ไป หรือไม่ได้ไปต่อเรื่องนึงที่จะ นั่นก็คือผลที่มันจะเกิดในทางการเมือง บริบทมันจะเป็นยังไงซึ่งตอนนี้นายกก็ยังคงเดินหน้าทำงานแล้วก็มีคิวในการทำงาน ยาวเหยียดไปอยู่แล้วนะคะแต่ปฏิเสธไม่ได้ว่าสิ่งที่จะเกิดขึ้นในวันพรุ่งนี้ก็เป็นอีกหนึ่ง ที่ต้องจัด พูดคุยเพิ่มเติมกับผู้ช่วยศาสตราจารย์วันวิชิตบุญโปร่งอาจารย์คณะรัฐศาสตร์มหาวิทยาลัย สวัสดีค่ะมีค่ะการค้า สวัสดีครับคุณจิรกานต์คอนแวนต์ดีนะคะท่านผู้ชมทุกท่านด้วยนะครับ ไปต่อหรือว่านายกอาจจะต้องหยุดอยู่แค่นี้นะจ๊ะ ตอนนี้ตัวผมเองก็เกิดภาวะ ควรจะต้องบอกจริงๆครับ กฎหมายเนี่ย ไปได้สูงที่ท่านจะเที่ยงขำ กลับหมายความว่าโอกาสจะไปต่อยากลำบากมาก ไม่สันทัดเลยมึงตาย หรือมีคนปล่อยขายจริงไม่จริงระบบต้องรู้สึก เห็นแล้วทางกันเมื่อคืนก็ลำบากในการต่อสู้ จะเกิดการตั้งครรภ์ทันที ใช้ความจำเป็น ปาฏิหาริย์ที่จะรอดได้มันก็คือภาวะการของคนที่วิเคราะห์ อดีตนายก มาประกาศวันที่ 24 เกิดขึ้นเมื่อ 2 เดือนที่แล้ว ส่งผลต่อภาวะการเป็นกลางคืนหรือความไม่แน่นอน รายการเดียวกัน ในทางจิตวิทยาถ้าคนมองด้วยความรู้สึกว่า นายกไม่ได้กังวลหรืออาจจะมีสัญญาณเขานึกอะไรออกไปทำให้ท่านเดินหน้าไปวาง เดินสายตารางเดินไปทั่วประเทศไปประชุม เข้าใจว่าน่าจะเป็นอาการที่เป็นห่วงนะคะบรรยากาศน่าจะดี ไม่เห็นคนรักท่านนายก การเดินหน้าหรือจะต้องหยุดอีกทีนะแต่คำนี้ใช้ที่ออกมาแล้วไม่เป็นกูนะท่าน ข้อมูลใดๆหรือสัญญาใดๆจากต่างไม่มีตังค์ แบบนี้ก็น่าจะเป็นที่ สังคมไทยได้ ดีแล้ว วิสัยทัศน์ก้าวไกล คนก็จะมอง อย่างมีอคติ กรณีคนที่เป็น ก้าวก่าย สงสัยนายกสุทธาภาศคือผ่านชัวร์เลย มึงจะมอง ข้างในความรู้สึกไปละ OK จุดยืน บางครั้งบางครั้งเราใช้มันโดนหรือความรู้สึก เชื่อส่วนตัวแบบมีอคติ ปิดไม่ได้ค่ะ บรรยากาศ เป็นเสาหลักหรือตัวที่บ้าน กูไม่เชื่อว่าจะทำให้เกิดความรู้สึกขัดแย้ง ทำให้เกิดความรู้สึกว่า หาทางไปต่อไม่ได้พิมพ์ไปว่าโอเค ไม่ได้ไปต่อนะจ๊ะ กลายเป็นแน่นอนว่าเปลี่ยนถ่านหมดเลยอำนาจต่อรองได้ตั้งแต่ผมยังไม่เชื่อว่า โครงการจัดการเพชรเกษม พร้อม ลูกเศรษฐา มองการวิเคราะห์ตัวอย่างภาคภูมิใจไทย ยุคกลางทางความคิดไปถึงพลเอกประวิตรวงษ์สุวรรณ กำลังเดินหน้า คำถาม 2 3 4 5 นครนายก หัวหน้าพรรคที่มาจากพรรคการเมืองเขาจะทำยังไงต่อครับ อาจจะออกมาเชิงบวกกับนายกก็ได้เพราะไม่อย่างนั้นนายกอาจจะประกาศยุบสภาไปแล้วก็มี มองแบบนี้เหมือนกันอาจารย์มองว่าเรามองด้วยเหตุผลและภาพที่ปรากฏในทางการเมือง สีได้ไหมคะ ที่ไหนครับคุณไปแสดงเกาหลีก็รู้ว่านักการเมือง อยากที่สุดคือการประกาศยุบสภาเร็วกว่ากำหนด แต่ทุกอย่างเนี่ย เราก็เห็นอยู่ว่าอารมณ์ความรู้สึกให้ผู้คนต่อพรรคการเมือง บรรยากาศทางการเมืองเป็นอย่างไรถ้าเขาอยู่สะพานก็ต่อเมื่อเกิดความพร้อมความเสี่ยง กลับไปให้ยังไม่พร้อมนะครับยัง เอาสูงนุ่ม หาเกมอำนาจยังสะสมกำลัง สงขลา ไม่น่าจะไปต่อได้คือยังไม่ครบ 1 ปี ก็ดีนะ การทำได้ที่สภานิติบัญญัติ อาการเบื่อทุกอย่าง เปลี่ยนไปหมดเลยนะ เมื่อยังไม่มีคนงานอยู่ว่ามันได้ไม่คุ้มเสียครับตัวท่านนายกเอง มือใหม่หรือคนที่จะเลือกมาทำงานเอง อำนาจเด็ดขาด ค่ะตอนนี้ในสถานการณ์การเมืองมันก็มันก็ดู น่าจะไม่ค่อยนิ่งสักเท่าไหร่เหมือนกันน่าจะพอมาถึงฟังจากอาจารย์วิเคราะห์ในครั้งนี้ถึงแม้เราจะเห็นความ มั่นใจกับการเดินหน้าทำงานของนายกหรือกระทั่งภาพของอดีต นายกรัฐมนตรีที่ไปร่วมงานศพของคุณแม่นายกรัฐมนตรีนี้ไม่ได้ช่วยให้มีความ น่าเชื่อมั่นขึ้นเลยหรอคะอาจารย์คะ ไอ้ไทย มารยาทนะคะ กูจะด่ากูป่ะวะดี เราก็ต้องรอใครไปมาก็แสดงความเสียใจ เจ้าของเจ้าภาพ อะไรเนี่ย OK พูดมาให้กำลังใจก็มีความรู้สึกว่าน่าจะได้ไปต่อนะ เหมือนเดิมค่ะ เล่นหน้าใหม่ 234 ก็ยังอยู่ในที่เดิม ท่านนายกไม่ได้ไปต่อนะ การล้างไพ่ใหม่ หรือการต่อรองโควตาหรือสหรือ เป็นนักเหรอรักมนตรีเนี่ย ชุดเดิมค่ะ มีการจับตามองกันว่าบริบททางการเมืองณปัจจุบันนี้การที่นายกรอดได้ไปต่อ น่าจะนำมาซึ่งการปรับคณะรัฐมนตรีจะมองว่าทางเลือกนี้น่าจะเป็นทางเลือก ที่ดีกับรัฐบาลเพื่อไทยด้วยหรือเปล่าและถ้ามีการปรับครมขึ้นจริงอาจารย์ น่าจะเป็นอานิสงส์เชิงบวกกับพรรคการเมืองไหนบ้างคะ ผมคิดว่าตื่นเต้นกับเพื่อถนอม ต้องการตอบแทนพลภักดีหรือโควต้าในกลุ่มตัวเองให้มากขึ้น การปรับครมหลังประมาณได้ สัญญา จริงๆรัฐบาลพฤศจิกายนจะสวย การประกันหรือการดู ขอดูคุณภาพหรือการประเมินออกมาแล้วผลงานปีที่ผ่านมา ใครจะเป็นหยัง เปลี่ยน หมู่บ้านหรือคนที่นั่งดำรงตำแหน่งดี ก็คุณไม่สนใจนี่แหละ ผมก็คงจะเป็นอย่างนั้น แล้วมันจะนำไปสู่ผลต่อการเชื่อมโยงต่อการขับเคลื่อนนโยบายที่ 2 มันเลยไปด้วย ไม่รู้วันที่เท่าไหร่ ตำแหน่ง วันพรุ่งนี้แหละสำคัญ ปิดยังไง ถ้าเกิดว่านายกไม่ได้ไปต่อจริงๆนะความปั่นป่วนมันจะมากน้อยแค่ไหนถ้าจะว่าจริงๆคือไม้ของนายกก็อาจจะไม่ค่อยได้ มีมากมายสักเท่าไหร่อำนาจในการต่อรองทางการเมืองตอนนี้ กฎการจัดเรียงความปสมควรโดยเฉพาะในการที่จะได้ ประธานสภาคนที่ 1 ที่พักเนี่ย ไม่ได้แล้วภูมิใจไทยเขาก็จองอยู่อันนี้มัน เป็นหนึ่งในตัวชี้วัดด้วยไหมว่าสถานการณ์ทางการเมืองหลังจากนี้เรื่องของเพื่อไทยเขาจะต้อง รักเหมือนกันยังไงบ้างนะคะ อ้วนไอ้อ้วนสบายคงไม่มีใครปั่นป่วน ลูกหน้าว่าพรรคเพื่อไทยรัฐบาลชุดนี้จะไปต่อยังไง จะหาใครมาลงแทนดี พันธมิตรสงครามเดิมนะว่าจะชอบไม่ชอบก็ต้องทำใจ ด้วยภารกิจนี้ต้องสู้ต่อไป วิธีคิดต่างๆคือคนที่คุมเกมในสวน เอายังไงต่อไปกดย้อนไปที่อาจารย์บอกว่าถ้า ดูจากแนวนิติศาสตร์แล้วเนี่ยนายกอาจจะไม่ได้ไปต่อ คำร้องในครั้งนี้แต่ขณะเดียวกันณขณะนี้สิ่งที่มันเกิดขึ้นในสังคมกับอารมณ์ความรู้สึก ของคนรุ่นใหม่ที่มีต่อศาลรัฐธรรมนูญด้วยกันบอกว่าจะเป็นน้ำหนักที่ทำให้สารต่อ โดยอิงพื้นฐานจากนิติศาสตร์เพิ่มมากขึ้นนอกเหนือจากรัฐศาสตร์ด้วยหรือเปล่าโดยเฉพาะ ไม่มีการยุบก้าวไกลที่เกิดขึ้นเมื่อสัปดาห์ที่แล้วนะคะ ถ้าไปมองในเรื่องไม่มีสารอย่างเดียวในหลักกฎหมายก็ว่ากันไปในทางวิชาการ ยินดีตอนตรุษจีนหรือการกระทำการใดๆเนี่ย ประชุมพรรคการเมืองของนักการเมืองที่ถูกร้อง มันเป็นการพิจารณาพฤติกรรมทั้งหมด เรื่องราวมันๆ จะมองว่าเจตนาหรือจะถูกมองว่ามีอคติมีใบสั่งผมไม่เชื่อ คำว่าคำอธิบายของการที่ผ่านมาเนี่ย อนุกรมปกติมีระยะห่างไม่ใช่ กำลังเริ่มต้นสนใจก็เรื่องราวพรุ่งนี้ กว้าง มาทำหน้าที่นี้มึงพิมพ์มันต้องได้ ความเป็นธรรมในทุกจุด แม้ว่าจะฟังขึ้นไม่ขึ้นเนี่ย อธิบายรูปแบบฝึกหัด ดำรงตำแหน่ง ว่าจะเป็นคู่ ความขัดแย้งหรือเพิ่มมิติความขัดแย้งมันเป็นไปได้จริงครับแต่ว่าเรื่องพวกนี้มันไม่สามารถ ความพึงพอใจ ขอบคุณมากค่ะอาจารย์วันวิชิตบุญโปร่งนะคะจากคณะรัฐศาสตร์มหาวิทยาลัยราม ก็จะเป็นห่วงแค่การบอกว่าก็คงจะฟันธงได้ยากนะคะว่าสิ่งที่ ขึ้นกับคำวินิจฉัยของศาลรัฐธรรมนูญในวันพรุ่งนี้จะเป็นอย่างไรแล้วก็ไม่เห็นช่วย เอาไปเทียบเคียงกับกรณี พรรคก้าวไกลนะคะ ซึ่งแม้แต่คุณชัยธวัชตุลาธนอดีตหัวหน้าพรรค ก็ยังคงเคยพูดไว้ก่อนหน้านี้ด้วยนะคะว่าจะเอามาเทียบกันแบบนี้เนี่ย มันเป็นคนละคดีคนละกรณีกันนะคะซึ่งอาจารย์ก็ยังคง เพราะต่อไปด้วยนะคะว่ากรณีที่จะเกิด ขึ้นกับนายกรัฐมนตรีที่ถ้าเรามองกันในเชิงบวกเนี่ยก็คงจะนำไปสู่การ คณะรัฐมนตรี ใครสร้างชาติพลังประชารัฐคงจะไม่ได้เปลี่ยนเพื่อไทยอาจจะตัดสินใจ เปลี่ยนในโควตาที่ตัวเองถืออยู่นะคะแต่ในขณะเดียวกันถ้าเกิดขึ้นในเชิงลบ นายกเศรษฐาอันนี้ล่ะค่ะก็คงจะวุ่นวายกันอยู่พอสมควรโดยเฉพาะเพื่อไทยด้วยนะคะแต่ว่า ตอนนี้ก็นับได้ 8 14 วันค่ะนับตั้งแต่อดีตสว 40 ขนส่งคำร้องให้ประธานวุฒิสภาขอให้ศาลรัฐธรรมนูญวินิจฉัย 3 เป็นนายกรัฐมนตรีกรณีแต่งตั้ง ซึ่งเป็นรัฐมนตรีทั้งที่ไม่มีคุณสมบัติตามรัฐธรรมนูญพรุ่งนี้ก็คงจะรู้ ถามว่าศาลจะมีคำวินิจฉัยในเรื่องนี้อย่างไรนะคะเพราะว่าคดีนี้แน่นอนได้ ตาเนื่องจากคำนิสัยเนี่ยอาจจะถือได้ว่าเป็นอีกหนึ่งบรรทัดฐานแล้วล่ะค่ะ คนต่อไปหรือกระทั่งในการปรับครมในครั้งต่อไป อยู่แล้วต้องปรับครมนะว่าจะต้องพิจารณาคุณสมบัติว่าที่รัฐมนตรี ไหน ชอบหรือไม่ชอบด้วยกฎหมายด้วยจริยธรรมแบบใดด้วยความสุจริตแบบใด สามารถฝ่าด่านเข้ามาเป็นผู้ดำรงตำแหน่งทางการเมืองได้ค่ะ ไปดูไทม์ไลน์นะคะจะเห็นได้ว่าคดีนี้เนี่ยเริ่มมีความเคลื่อนไหวทันทีที่มีพระบรม องค์การโปรดเกล้าโปรดกระหม่อมแต่งตั้งครมเศรษฐา 1/2 ค่ะมีชื่อ ชื่นบานทำให้มีการร้องเรียนไปยังปปชบอกว่าเป็นการกระทำผิดจริยธรรมร้ายแรง ของนายกรัฐมนตรีหรือไม่ก็คุณพิชิตเคยถูกศาลฎีกาสั่งจำคุก แนวทางคุณวิจะยืนยันมาตลอดว่ามันเป็นเรื่องของการละเมิดอำนาจศาลมันไม่ผูกพันกันในเรื่องนี้นะคะแต่ว่าถ้าเรามาดูใน Timeline ค่ะ ตั้งแต่ 15 พฤศจิกาพฤษภาคมนะคะตอนนั้นปุ่ม 40 ก็มีคำร้องยื่นไปให้ประธานวุฒิสภาคะแม่ขนาดนั้นคือคุณพ่อ วิชิตชลชัยนะคะ ให้ส่งศาลรัฐธรรมนูญวินิจฉัยในความเป็นนายกรัฐมนตรีของนายกรัฐมนตรีแล้วก็มีการ คำร้องไปในวันที่ 16 พฤษภาคมค่ะหลังจากนั้นไม่กี่วันคุณวิชิตที่ กูจะเป็นสายล่อฟ้าในเรื่องนี้มีการประกาศลาออกจากตำแหน่ง ของการเป็น รัฐมนตรีไปด้วยนะคะกระทั่งวันที่ 23 พฤษภาคม ศาลรัฐธรรมนูญต้นนะเนี่ยมีคำร้องเกี่ยวกับคุณพิชิตด้วยนะก็มีการอะ เอกสารแถลงมาบอกไม่รับคดีคุณพิชิตเพราะว่าตัวคุณอภิสิทธิ์ลาออกไปก่อนหน้าแล้วแต่มติ นั่นก็คือรับ ในคดีนายกรัฐมนตรีค่ะเพราะว่ามีเหตุอันควรให้พิจารณา ไปในวันที่ศาลรับคำร้องไว้วินิจฉัยนั้นก็เป็นการรับแบบ ทักมานะคะ 6 ต่อ 3 งานศาลรัฐธรรมนูญเสียงข้างน้อยก็จะมีคุณนครินทร์ ไก่รัตน์ดมรัฐอมฤตแล้วก็คุณสุเมธ ปล่อย เจริญที่ไม่รับคำร้องไว้วินิจฉัยแต่หน้าสนใจนั่นก็คือเสียงข้างหน้า ถ้าต่อ 4 ไม่สั่งให้คุณเศรษฐายุติปฏิบัติหน้าที่นายกค่ะเสียงข้างน้อยก็จะมีตั้งแต่ คุณป้า ยาอุดชาชนคุณอุดมสิทธิวิรัชธรรมคุณวิรุฬห์แสงเทียนและ จิรนิติหะวานนท์นะคะ รายชื่อเหล่านี้น่าสนใจนะว่าอาจจะเอามาอ้างอิงในการที่จะมีคำวินิจฉัย ในวันพรุ่งนี้ได้ด้วยแต่ถ้ามาต่อทำลายกันอีกครั้ง 9 มิถุนายนนายก ก็มีการส่งคำชี้แจงให้ศาลนะคะมีการยื่นเป็นบัญชีพยานหลักฐานแล้วก็ การทำความเห็นส่งไปยังศาลด้วยนะคะป๋าเนี่ยก็ขอให้มีการส่งความเห็น กลับมาถึงศาลและให้มีคำชี้แจงเพิ่มเติมก่อนที่จะนัดพิจารณาต่อ และนัก หมายมีคำวินิจฉัยให้วันที่ 14 สิงหาคมเที่ยง 1 สัปดาห์หลังจากที่มีคำวินิจฉัย พรรคก้าวไกลค่ะจริงๆแล้วก่อนหน้านี้นะคะนักวิชาการ เขาก็มองกันว่านายกเนี่ยน่าจะผ่านด่านนี้นะถึงแม้ว่าในระยะหลังๆจะเริ่ม 50 50 กันเยอะซึ่งก็รวมไปถึงอาจารย์วิชิตเมื่อสักครู่นี้ด้วยนะคะเพราะว่าในทางเข้า หายเนี่ยนายกก็มีการหยิบ ข้อต่อสู้ก็คือก่อนที่จะมีการตั้งคุณพิชิตชื่นบานทางสำนักงานเลขาธิการครม การตรวจสอบคุณสมบัติไปแล้วมีการสอบถามไปยังหน่วยงานต่างๆโดยเฉพาะทางกฤษฎีกา เพื่อที่จะตรวจสอบคุณสมบัติของคุณพิเชษฐ์และคุณไผ่เล็กด้วยนะคะ เราว่าจะเป็นขากันถามโดยจำกัดและทฤษฎีการประกอบ ออกมาเดินจำกัดเหมือนกันคือทางไปเฉพาะมาตรา 160 วงเล็บ 6 วงเล็บ ก็ตอบมาเฉพาะมาก 66/7 แต่ก็มีการชี้แนะ ยกรัฐมนตรีเนี่ยไม่ได้ทำโดยพละการน่ะไม่ได้มีประโยชน์อื่นใดไม่ได้อยู่ ใต้การครอบงํา แล้วก็มีรายงานด้วยว่า รัฐมนตรีเนี่ยชื่อตาลด้วยนะคะว่าในการสอบถามกฤษฎีกาโดยสำนักเลขาครม ไม่ได้มีการจงใจเรียกไม่ได้สอบถามกรณีคุณพิชิตขาดคุณสมบัติตามรัฐธรรมนูญ มาตรา 150 วงเล็บ 4 และวงเล็บ 5 มันอยู่ 160 5 นะคะเพราะว่ามันอยู่นอกเหนือจากอำนาจหน้าที่ของคณะกรรมการกฤษฎีกา แต่ว่าตรงนี้ล่ะค่ะถ้ามองในมุมของคนที่เขาเป็นผู้ร้อง อย่างอดีตสวอย่างคุณสมชายแสวงการจะเห็นได้ว่าประเด็นนี้แหละมันน่าจะเป็น ได้ของนายกนะเพราะว่าในเรื่องคุณสมบัติต้องห้าม สังคมต่างรับรู้กันดีว่าชื่อของคุณวิชิต มีปัญหาค่ะนายกจะบอกว่าไม่รู้ไม่ได้แล้วการละเว้นที่จะไม่ถามมาตรา 100 ถ้าเนี่ยมันทำไม่ได้การจะถามควรจะถามไปทั้งมาตราเลย คนหนึ่งที่ไม่เร่งผลเลยเช่นเดียวกันก็คือคุณประพันธ์คูณมีนี่ล่ะค่ะก็มองเหมือนกันว่ะ คำแถลงปิดคดีของนายก ดูแล้วไม่ติด ไม่เสียบคอมเท่าที่ควรนะหยิบยกในเรื่องที่บอกว่าตัวเองไม่ถนัดในคอก หมายได้อย่างไรแต่ก็มั่นใจได้ว่าข้อกฎหมายที่ทางสวปร้องไปเนี่ย เอกสารหลักฐานต่างๆแน่นหนาอยู่แล้วนะคะ ว่าคำนิสัยก็น่าจะออกมาในทางที่ไม่เป็นคุณกับนายกแหละ แต่ทีนี้สิ่งที่จะทำให้เกิด 50-50 คุณประพันธ์บอกว่า มันอาจจะมีอภินิหารอื่นที่ทำให้นายกรอดจากคดีนี้ด้วยหรือไม่นะคะไม่รู้ว่าอภินิหารที่ว่าเนี่ยมันจะรั่ว การที่อาจารย์วิษณุได้มาเป็นที่ปรึกษานายกหรือว่าภาพที่อดีตนายกประยุทธ์ ไปร่วมพิธีศพของคุณแม่นายกด้วยหรือไม่นะคะแต่มันก็มองได้หลายมุมเช่นเดียวกัน ถ้าเกิดจะมองย้อนกลับไปที่ศาลรัฐธรรมนูญเคยมีคำวินิจฉัยในเรื่องคดีที่เกี่ยว การถอดถอนนายกรัฐมนตรีมี 4 คนด้วยกันนะคะไล่มาตั้งแต่คุณ ปกครองโดย คุณสมัครคุณยิ่งลักษณ์แล้วก็พลเอกประยุทธ์นี่ 2 คนที่รอดทุกคดีค่ะก็คือคุณทักษิณ ที่ว่านะคะแล้วก็พลเอกประยุทธ์ที่รอดมาแทบจะทุกคดีเลยแต่ที่ไม่รอดเนี่ย สมัครค่ะทำรายการชิมไปบ่นไปรับค่าตอบแทน 30 หลุดจากนายก คุณยิ่งลักษณ์จากคดีละเลยจำนำข้าวแล้วก็โยกย้ายคุณถวิลเปลี่ยนศรีก็หลุดจากนายกด้วย ที่นี่ก็น่าติดตามเหมือนกันนะว่าท้ายที่สุดวันพรุ่งนี้คุณเศรษฐาจะรอด เป็นคนที่ 3 หรือจะร่วง เช่นเดียวกันนะคะ เมื่อวานนี้เมียประธานศาลรัฐธรรมนูญไปร่วมงานที่ท้องสนามหลวงปู่สุดขาวมีโอกาส ก็พยายามจะถามค่ะถึงการ ทำหน้าที่นั่งบัลลังก์อ่านคำวินิจฉัยในวันที่ 14 สิงหาคมนี้ว่า รับทราบถึงความรู้สึกของคนในสังคมจากกรณีของการยุบพรรคก้าวไกลบ้างไหมมีแรง อะไรหรือเปล่าแต่ถ้าจะถามกันอย่างเป็นธรรมศาลรัฐธรรมนูญจะวินิจฉัยคดีใหญ่ในทางการเมืองแบบ ต้องอิงกับหลักการอะไรวิเคราะห์เพิ่มเติมกับพื้นฐาน พัฒนศิลป์ในการบ้านการเมือง วิธีพิจารณาคดีความของศาลรัฐธรรมนูญต้อง บอกว่าอดีตตุลาการศาลรัฐธรรมนูญอธิบายเอาไว้อย่างชัดเจนค่ะว่าใจเจ้า ข้อกฎหมายแล้วก็ข้อเท็จจริงและข้อเท็จจริงตามนี้ก็คือข้อเท็จจริงจาก และการกระทำของผู้ถูกร้อง คำร้องประกอบการพิจารณาตามพยานหลักฐานเพื่อสรุปออกมาเป็นข้อเท็จจริง นำไปเทียบกับข้อกฎหมายเพื่อชี้ว่าเข้าองค์ประกอบกับความผิดตามข้อกล่าวหา ในคำร้องหรือไม่ วิธีพิจารณาวินิจฉัยเช่นเดียวกันค่ะกับคำร้องถอดถอนนายก ในวันพรุ่งนี้ค่ะ วิธีพิจารณาของศาลรัฐธรรมนูญตามกฎหมายที่อดีตตุลาการศาลรัฐธรรมนูญชี้ว่า จะต้องยึดตาม กฎหมายและข้อเท็จจริงการวินิจฉัยชี้ขาดจะเป็นคุณประโยชน์แก่สังคม บ้านเมืองและประเทศไม่ยุยงแตกแยกความสามัคคีของคนในชาติ ใช้มีทั้งนิติศาสตร์รัฐศาสตร์นิติรัฐนิติธรรมหรือหมายรวมทั้งศาสตร์และศิลป์ไปด้วย นั่นไม่ได้หมายความว่าต้องอิงหรือยึดโยงกับกระแสหรือสถานการณ์ใดๆ โดยเฉพาะกับสถานการณ์บ้านเมืองและการเมืองทั้งที่เกี่ยวข้องกับตัวบุคคลกลุ่ม หรือพรรคการเมืองใดยอมรับเพราะว่าคำวินิจฉัยบางเรื่องอาจกระทบ ระบบการเมืองเศรษฐกิจหรือวัฒนธรรม นายกก็คือระบบที่ต้องแก้ไขให้ถูกต้องชอบธรรมค่ะ และด้วยคำอธิบายนี้น่าจะสอดรับกับท่าทีของประธานศาลรัฐธรรมนูญนายนครินทร์เมฆไตรรัตน์ เมื่อวานนี้ที่ไม่ตอบคำถามนักข่าวที่ถามถึงแรงกดดันจากกลุ่มนะ รู้จักสังคมที่จับจ้องจับคำสั่งยุบพรรคก้าวไกลหรือแม้แต่ที่นั่ง คำวินิจฉัยคำร้องถอดถอนนายกรัฐมนตรีในวันพรุ่งนี้ค่ะ ขากังวลไหมคะที่ เดือนนี้ก็มีหลาย ตอนนี้ผมมี ครับผม ทันไหมคะ สรุปว่าประธานศาลรัฐธรรมนูญมีแต่คำว่าครับกับการพยักหน้าแล้วก็ยิ้มตอบนะคะ ถ้าจะตีความก็รับทราบค่ะ แต่ไม่มีปฏิกิริยาใดๆตอบรับค่ะด้วยสถานการณ์ไม่ได้อยู่ในข้อพิจารณาวินิจฉัยแล้ว พรุ่งนี้ไม่ว่าคำวินิจฉัยคำร้องถอดถอนนายกจะออกมาเป็นคุณหรือว่าเป็นโทษ นายเศรษฐาทวีสินนายกรัฐมนตรีย่อมมีผลกระทบ คลื่นจะดูบุคคลกลุ่มบุคคลพรรคการเมืองครมหรือว่ารัฐบาลทั้งหมด เป็นระยะที่บอกว่าเป็นเรื่องของระบบค่ะคำร้องถอดถอนนายเศรษฐาทวีสิน การพิจารณาและวินิจฉัยหนึ่งก็คือข้อกฎหมายตามคำร้องจะอ้างถึงรัฐธรรมนูญปี 2506 มาตรา 82 มาตรา 160 และมาตรา 170 ซึ่งในรายละเอียดจะเกี่ยวกับขั้นตอนการยื่นคำร้องเรื่องคุณสมบัติรัฐมนตรี ลักษณะต้องห้ามความเป็นรัฐมนตรีและเหตุที่ทำให้ความเป็นรัฐมนตรี ต้องสิ้นสุดลงขณะที่ข้อเท็จจริงตามคำร้องจะหมายถึงการกระทำโดยเจตนา เหตุที่เกิดขึ้นจริงกรณีนายกเศรษฐาแต่งตั้งนายพิชิตชื่นบานเป็นรัฐมนตรี ตามข้อกล่าวหาคือรู้หรือควรรู้อยู่แล้วว่านายพิชิตไม่ซื่อสัตย์ แล้วฝ่าฝืนจริยธรรม อย่างร้ายแรงขาดคุณสมบัติหรือมีลักษณะต้องห้ามเป็นรัฐมนตรีแต่ก็เสนอชื่อแต่งตั้ง เป็นรัฐมนตรีและจากที่คาดการณ์การ 14 สิงหาคมนี้ศาลรัฐธรรมนูญ น่าจะมีคำวินิจฉัยออกมา 2 ทางเท่านั้นนั่นคือรอดใช่หมายถึง นายกประเทศไทยจะยังคงดำรงตำแหน่งนายกต่อไปนอกจากจะเร่งขับเคลื่อนนโยบายหลัก แล้วภายในเดือนกันยายนหรือตุลาคมนี้จะมีการปรับครมเศรษฐกิจ 1/2 เกิดขึ้นส่วนที่คาดการณ์ว่าไม่รอดหรือความเป็นรัฐมนตรีของนายก ต้องสิ้นสุดลงนอกจากเป็นที่มาให้ต้องเปิดสภาโหวตเลือก นายกคนใหม่แล้วยังต้องจัดตั้งครมใหม่ด้วยหรืออาจหมายรวมไปถึงการ ตั้งรัฐบาลโดยพรรคแกนนำพรรคใหม่ที่จะมี พรรคร่วมรัฐบาล ชุดใหม่ไปด้วยแต่ระหว่างทางค่ะตามรัฐธรรมนูญปี 2560 มาตรา 100 68 บัญญัติห้ามนายกที่ความเป็นรัฐมนตรีสิ้นสุดลงด้วยเหตุใด การขาดคุณสมบัติและลักษณะต้องห้ามทำหน้าที่รักษาการณ์และเปิดทางให้ครม ต้องสิ้นสุดลงไปด้วยนั้น ทำหน้าที่รักษาการณ์ได้และด้วยวิธีปฏิบัติตามกลไกนี้ทำให้ครม อาการต้องประชุมกันเพื่อเลือก ผู้ทำหน้าที่ นายกรักษาการโดยไม่สามารถเลื่อนลำดับให้นายภูมิธรรม ไม่เสียสละชัยรองนายกคนที่ 1 ขึ้นมาทำหน้าที่รักษาการตามที่เป็นข่าวได้ และเป็นที่ตั้งข้อสังเกตว่าครม. รักษาการจะเลือกนายภูมิธรรมหรือเลือก ขึ้นมาทำหน้าที่นี้ ก็ได้ป้อมปัญหาอยู่ที่กระบวนการเลือกนายกและการจัดตั้งรัฐบาลกฎหมายไม่ได้กำหนด เวลา เอาไว้และจนถึงขณะนี้หลายฝ่ายคาดการณ์คำวินิจฉัยคำร้องถอดถอนนายก แตกต่างกันออกไปแต่ที่หยิบมาสะท้อนคล้ายๆกันคือมติของ ศาลรัฐธรรมนูญที่เสียบจิ๋วจากเมื่อกลางลงมติคำร้องเอาไว้และน่าจะ เป็นเหตุผลหนึ่งที่ทำให้แกนนำพรรคร่วมรัฐบาลเรียกพบกันเมื่อวานนี้ เกือบชั่วโมงนายภูมิธรรมเวชชยชัยยืนยันเขาว่านายกเศรษฐาไม่ได้กังวลกับ คำวินิจฉัย และขอให้พรรคร่วมรัฐบาลสบายใจได้นับจากนี้ ขั้นตอนจะเป็นไปตามกฎ วันที่ 4 ได้แจ้งแล้วว่าไม่มีบันไดนะครับก็ให้ ร่วมรัฐบาล พรรคร่วมรัฐบาลก็ ไม่สบายใจ ท่านนายกเองบอกแล้วว่าเป็นไปตามกระบวนการ ก็ไม่มีอะไรนะกังวล ทำตามหน้าที่ แล้วเมื่อวานที่นายกในฐานะหัวหน้าพรรคเพื่อไทยแพทองธารชินวัตรไม่ได้เข้าร่วม กระดาษพับ ด้วยนะคะและปฏิเสธการกำหนดแผนรองรับคำวินิจฉัยที่จะออกมาในวันพรุ่งนี้ เดี๋ยวการกำหนดการแผนงานราชการของนายกเศรษฐาก็วางไว้ตลอดทั้งเดือนนี้แล้วด้วย วันนี้ประชุมครมพรุ่งนี้ประชุมสภาจากนั้นจะมีกิจกรรมลงพื้นที่ ตามราชการในพื้นที่ภาคกลางก่อนการประชุมครมสัญจรที่จังหวัดพระนครศรีอยุธยา 20 สิงหาคมค่ะส่วนข้อสังเกตและประกาศยุบสภาเป็นอำนาจของนายก และยังเป็นอำนาจของผู้ทำหน้าที่รัก สถานการณ์นายกรัฐมนตรีด้วยแต่ประเด็นอยู่ที่การประกาศยุบสภาต้องตราเป็นพระราชกฤษฎีกาเท่านั้นนะคะ ในการประชุมวันนี้นะคะนายกรัฐมนตรีก็น่าจะมีการพูด เกี่ยวกับสถานการณ์บ้านเมืองที่เกิด เส้นทางที่ปรึกษานายกรัฐมนตรีก็มีการอธิบายให้เห็นภาพด้วยนะคะเกี่ยว นิสัยของศาลรัฐธรรมนูญกรณีการแต่งตั้งนายพิชิตชื่นบาน รัฐมนตรีประจำสำนักนายกรัฐมนตรีสมมติว่า ผลคำวินิจฉัยของศาลออกมาเป็นลบนายกรัฐมนตรียังสามารถรักษาการได้นะคะแล้วก็มีโอกาส เข้ามาใหม่ คุณอัจฉราโปรสีอะไรดาวน์โหลดมาจากทำเนียบรัฐบาลอัจฉราคะ แต่คุณพรวดีคุณจิรัชญาตาคะแต่หากจะกลับเข้ามาใหม่นะคะ นายวิษณุเครืองามเองก็บอกว่าจะต้องรอฟังคำวินิจฉัยของศาลรัฐธรรมนูญ ในวันพรุ่งนี้ก่อนนะคะนอกจากนี้ล่ะค่ะยังสามารถสั่งยุบสภาได้ค่ะขณะที่นายกรัฐมนตรีเอง ว่าพรุ่งนี้จะให้เลขาธิการนายกรัฐมนตรีไปฟังคำวินิจฉัยค่ะ ก่อนประชุมครมนะคะนายเศรษฐาทวีสินนายกรัฐมนตรีเยี่ยมชมผลิตภัณฑ์ ที่สถาบันส่งเสริมศิลปะหัตถกรรมไทยนำมาจัดแสดงค่ะแล้วก็เป็นส่วนหนึ่ง งานที่จะนำไปจัดแสดงในงานครับแบงค์คอก 2024 ทีมุ่งเน้นการต่อยอด ภูมิปัญญาท้องถิ่นไทยสู่เวทีโลกนะคะตั้งแต่วันที่ 24 ถึง 28 หาผมที่ไบเทคบางนานะคะ นายกเองเปิดเผยนะคะว่าวันพรุ่งนี้ได้มอบหมายให้นายแพทย์พรหมินทร์เลิศสุริย์เดชเลขาธิการนายกรัฐมนตรีไป คําวินิจฉัยศาลรัฐธรรมนูญกรณีแต่งตั้งนายพิชิตชื่นบานเป็นรัฐมนตรีประจำสำนักนายกรัฐมนตรีค่ะ พร้อมกับยืนยันนะคะว่าในวันพรุ่งนี้ยังทำงานตามปกตินะคะแต่ว่ายังจำตารางงานไม่ได้ค่ะ นายวิษณุเครืองามที่ปรึกษาของนายกรัฐมนตรีอธิบายถึงแนวทางวินิจฉัยของศาล รัฐธรรมนูญแล้วก็ไม่รอดนะคะนายกก็จะถูกถอดถอนแล้วก็พ้นจากตำแหน่งรวมถึงคณะรัฐมนตรีทั้งคณะ รวยก็จะสิ้นสุดลงค่ะแต่นายกก็ยังสามารถ อาการได้จนกว่าจะมีนายกรัฐมนตรีคนใหม่หรือว่ามอบหมายให้รองนายกรัฐมนตรี ตามลำดับนะคะ ด้วยอำนาจของรักษาการนายกยังสามารถสั่งยุบสภาได้ระหว่างรักษาการเองก็ หรือว่ามีอำนาจเต็มขณะเดียวกันหากพ้นจากตำแหน่งแล้วก็ยังมีชื่อเป็นแคนดิเดต นายกรัฐมนตรีอีกก็ยังสามารถกลับมาอีกครั้งได้นะคะแต่ทั้งนี้ต้องรอฟังคำวินิจฉัยของ ถามก่อนว่าจะออกมาเป็นอย่างไรคะ ปฏิบัติหน้าที่ได้ พ่อท่านจะมอบ 22 ยังไม่ถูกตอบไม่ได้หรอก ไม่แน่ใจทำตารางนัด สวนกระแสปรับคณะรัฐมนตรีนะคะมีความเห็นจากนางสาวพิมพ์ภัทราวิชัยกุล รัฐมนตรีว่าการกระทรวงอุตสาหกรรมภาษาไทยสร้างชาติบอกว่าอยู่ที่นายกรัฐมนตรี หัวหน้าพักนะคะเป็นผู้พิจารณาค่ะซึ่งในที่ประชุมทุกวันอังคารก็ยังไม่มีการพูด คุยกันนะคะหากมีการปรับ จริงส่วนตัวก็พร้อมทำงานใดก็ได้ค่ะไม่มีปัญหาค่ะแล้วก็ยังมีความเห็นจากนายอนุทินชาญ รองนายกรัฐมนตรีและรัฐมนตรีว่าการกระทรวงมหาดไทยกรณีเลือกรองประธาน วันที่ 1 ค่ะก็ยืนยันว่าการเลือกรองประธานสภานะคะ เป็นเรื่องของสภาค่ะส่วนเงื่อนเวลา จะเป็นเมื่อไหร่นั้นอยู่ที่รัฐบาลจะประชุมกันกระสุนส่วนตัวยังไงก็ได้ขอให้เป็นไปตามกติกาค่ะ การประชุมคณะรัฐมนตรีวันนี้นายกรัฐมนตรีก็น่าจะได้หารือถึงสถานการณ์บ้านเมืองที่เกิด ในขณะนี้ด้วยนะคะรวมถึงกระทรวงการคลังเสนอจัดตั้งกองทุนวายุภักษ์หนึ่งค่ะ สำนักงานทรัพยากรน้ำแห่งชาติเสนอผลการพิจารณาญัตติด่วนเรื่องขอให้ พิจารณาศึกษาหาแนวทางแก้ไขปัญหาน้ำท่วมและมาตรการเยียวยาผู้ได้รับผลกระทบ อย่างเร่งด่วนด้วยนะคะนอกจากนี้ยังจะรายงานสถานการณ์น้ำท่วมภาพรวมทั้งประเทศ ระหว่างวันที่ 27 สิงหาคม 61 นี้ค่ะ ขณะที่การส่งผู้สมัคร ลงลักษณ์เลือกตั้งซ่อมที่จังหวัดพิษณุโลกนะคะเลขาธิการพรรคพลังประชารัฐ บอกว่าจะขอหารือกับ หัวหน้าพรรคพลเอกประวิตรวงษ์สุวรรณก่อนนะคะว่าจะส่งหรือไม่ส่งนะคะ ไม่มีความพร้อมก็จะถอยให้กับพรรคอื่นส่งนะคะซึ่งมองว่าการส่งผู้สมัครในพรรคร่วมรัฐบาลด้วยกันนะคะ จะเป็นการไปแย่งชิงคะแนนกันค่ะ ขอบคุณค่ะ มีเหตุการณ์แผ่นดินไหวขนาด 4.4 เกิดขึ้นในพื้นที่ Los Angeles ของสหรัฐค่ะส่งผลให้ประชาชนในเมืองไปจนถึงพื้นที่ใกล้เคียง ถึงแรงสั่นสะเทือนได้แต่จนถึงตอนนี้ยังไม่พบความเสียหายในขั้นร้ายแรง กล้องวงจรปิดในบ้านพักใน Los Angeles รัฐแคลิฟอร์เนียของสหรัฐบันทึกนาทีเกิดแรงสะเทือนอย่างแรงเอาไว้ได้ค่ะ ทำให้ผู้พักอาศัยกรีดร้องออกมาด้วยความตก ภาพมุมสูงนี้เผลอๆเห็นนักเรียนจำนวนมากที่ออกมารวมตัวกันกลางสนามหลัง แผ่นดินไหวขนาด 4.4 ในพื้นที่ Los Angeles เมื่อช่วงบ่ายวันนี้ ตามเวลาท้องถิ่นสำนักงานสำรวจทางธรณีวิทยาของสหรัฐระบุว่า ศูนย์กลางแผ่นดินไหวอยู่ใกล้กับย่านไฮแลนด์ปาร์คห่างจากศาลาว่าการ Los Angeles ประมาณ 10 กิโลเมตรอยู่ลึกลงไปใต้ดินประมาณ 12 กิโลเมตร โดยที่ไม่มีประกาศเตือนสึนามิค่ะ ในขณะที่แรงสั่นสะเทือนในครั้งนี้รับรู้ได้ตั้งแต่ร้อน ไปจนถึงซานดิเอโก้ทางตอนใต้และไปจนถึงทะเลทรายปาล์มสปริง ทางตะวันออก บ่มีรายงานอาการสั่นไหวสิ่งของตกจากชั้นวาง และมีเสียงสัญญาณเตือนภัยรถยนต์ดังสนั่นแต่ไม่มีรายงานความเสียหายร้ายแรง ไม่มีผู้บาดเจ็บ เสียชีวิตค่ะ หมายเลขครั้งนี้เกิดขึ้นไม่ถึง 1 สัปดาห์หลังจากเกิดแผ่นดินไหวขนาด 5.2 ทางตอนใต้ของ แคลิฟอร์เนียซึ่งแรงสั่นสะเทือนรับรู้ได้ในหลายพื้นที่ของลอสแองเจลิส ในครั้งนั้นก็ไม่มีรายงานผู้บาดเจ็บหรือเสียชีวิตค่ะ สัมผัสมา 1 สัปดาห์แล้วนะคะนับตั้งแต่ยุคบุกโจมตีรัสเซียแบบไม่ทัน ตรวจแล้ว ถือว่าเป็นการโจมตีครั้งรุนแรงที่สุดของกองทัพต่างชาติเข้าไปในดินแดนของรัสเซีย สงครามโลกครั้งที่ 2 ยูเครนบอกว่าอยากจะให้รัสเซียเนี่ยได้ลิ้มรส สงครามต่อว่าคุณทิพวรรณการโจมตีของยูเครนทางนี้มันมีอะไรมากกว่านั้นไหม บางคนเขามองนะคะว่าอยู่เคค่ะต้องการที่จะลดแรงกดดันที่ทหารยูเครน เพลงกำลังเผชิญในแนวรบทางตะวันออกของประเทศค่ะแต่วิธีนี้น่าสนใจว่าจะได้ผล แค่ไหนนะคะ ว่าการคุยภาคครูจอมทรัพย์ก็ว่าสถานการณ์ในพื้นที่ไม่สู้ดีนักโดยตอนนี้รัสเซียลบพลเรือน พื้นที่เสี่ยงไปแล้วมากกว่า 100 คนค่ะและอีกเกือบ 60 คนกำลังรอความช่วยเหลือนะคะ กองทัพยูเครนเดินหน้าขึ้นกำลังรุกคืบเข้ามาในดินแดนรัสเซียต่อเนื่องเป็นวันที่ 8 แล้วค่ะ ทหารยูเครนถ่ายเซลฟี่นะคะโดยด้านหลัง ซุปเปอร์มาร์เก็ตรัสเซียในเมืองศูนย์กลางแล้วก็คุยว่าของในซุปเปอร์เนี่ยคุณภาพแยกกู้กู ของยูเครนไม่ได้นะคะขณะที่ tpo เดี๋ยวเรามีมาให้ดูเป็นภาพ ทหารยูเครนเขาถือธงชาติยูเครน วิ่งอยู่ภายใน เด็กในภูมิภาคนะคะก่อนที่จะ กฎธง เสี่ยหลงค่ะแล้วก็ทา ส่งของยูเครนกองทัพรัสเซียระบุนะคะว่ายูเครนแทรกซึมเข้ามาในรัสเซียลึก 30 กิโลเมตรตัดพรมแดนส่งผลให้รัสเซียต้องระดมกำลัง รถถังเครื่องบินรบและอาวุธเข้าสกัดยูเครนพร้อมทั้งประกาศเปิดปฏิบัติการต่อต้านการก่อการร้ายใน 3 ติดพรมแดนของสองประเทศไทย ก็พูดได้นะคะว่าภาพรวมสงครามรัสเซียยูเครนในตอนนี้ อยู่ในภาวะชะงักงันแม้ว่าตัวเองจะรุกคืบเข้ามาในพื้นที่ทางตะวันออกแล้วก็บริเวณคากิ อยู่ใกล้ๆทีละนิดทีละนิดก็ตามขณะที่อยู่ใกล้เองต้องกระจายกำลังทหาร ครบ 1000 กิโลเมตรทำตามการขาดแคลนกำลังพลแล้วก็ทหารที่ประจำการอยู่ ก็เหนื่อยล้าจากสงครามทั้งนั้นทำไมต้องเปิดแนวรบใหม่ในรัสเซียด้วยค่ะ เหตุผลที่ถูกพูดถึงก่อนหน้านี้มีตั้งแต่การที่ยูเครนต้องการให้เราเองได้รู้สึก สงครามในบ้านของตัวเองบั่นทอนสุขภาพภายในรัสเซียและที่สำคัญ การเบี่ยงเบนความสนใจและดึงทรัพยากร ส่วนของกองทัพรัสเซียออกจากแนวรบในยูเครนให้กลับ ปกป้องความมั่นคงภายในประเทศค่ะซึ่งเชื่อว่าจะช่วยลดแรงกดดันที่ทหาร เป็นกำลังเผชิญในแนวหน้านี้ได้ผลแค่ไหนค่ะ ดูภาพนะคะประเมินจากความเสียหายในเมืองริมพรหมแดนค่ะแล้วก็ความ ทหารรัสเซียกัน โจมตีครั้งใหญ่ของยูเครนซึ่งสามารถยึดครองดินแดนรัสเซียออกไปได้แล้วอย่างน้อย 20 บาท ในภูมิภาคครูซดังนั้นจึงไม่แปลกที่เราจะต้องโยกกำลังพลและอาวุธ รับมือกับสถานการณ์ในจุดนี้ซึ่งรวมถึงการเรียก น้องคนสำรองที่ผ่านการฝึกมาแล้วและทหารในแนวรบที่ไม่ได้มีความสำคัญมากนักใน ให้มาช่วยทำภารกิจต่อต้านอยู่ไปในประเทศค่ะขณะที่มีรายงานว่าการ ลมตีทางอากาศของรัสเซียในยูเครนลดน้อยลงด้วยนะคะ ซึ่งอาจจะเป็นผลมาจากการเคลื่อนกำลังรบทางอากาศ มาปกป้องประเทศด้านนักวิเคราะห์ตะวันตกค่ะเขาประเมินว่าความเปลี่ยนแปลงนี้ยังไม่เพียงพอในการ เกมรบในสมรภูมิยูเครนนะคะแต่ว่าอาจจะช่วยเพิ่มแต้มต่อให้กับยูเครน ถ้ามีการเจรจาหยุดยิงเกิดขึ้นในอนาคตค่ะ ที่ทำให้ทั่วโลกกังวลต่อสถานการณ์ในภูมิภาคพูดมากกว่าแค่การสู้รบนั่นก็คือ ภาคนี้เป็นที่ตั้งของโรงไฟฟ้าพลังงานนิวเคลียร์ค่ะคุณผู้ชมดูอยู่ห่างจาก น้ำตาล อยู่ไกลประมาณ 60 กิโลเมตรเท่านั้นนะคะและจัดแผนที่ของสถาบันเพื่อการศึกษาสงครามใน การเคลื่อนกำลังของยูเครนดูเหมือนจะกำลังเข้าใกล้โรงไฟฟ้าดังกล่าวด้วย โดยเมื่อวันพฤหัสบดีที่ผ่านมาค่ะ มีรายงานว่าพบกลุ่มทหารยูเครน เข้าใกล้โรงไฟฟ้าในระยะ 23 กิโลเมตรส่งผลให้ทางการรักษาเองต้องยกระดับการศึกษา เพื่อป้องกันการโจมตีหรือแม้กระทั่งการถูกยึดซึ่งรวมถึงการปลุกสนามเป้า ไปโรงไฟฟ้าด้วยค่ะ โรงไฟฟ้าพลังงานสะอาด oryzias ในยูเครนซึ่งปัจจุบันอยู่ในการ ของรัสเซียตกอยู่ท่ามกลางการสู้รบระหว่างสองฝ่ายมาตั้งแต่ช่วงเดือนแรกๆของ รัสเซียยูเครนแล้วนะคะ เมื่อวานนี้ มีรายงานเกิดเหตุเพลิงไหม้บริเวณหอหล่อเย็นของโรงไฟฟ้าแห่งนี้ด้วยค่ะ มีอะไรอยู่แค่นั้นเองปางกล่าวหาอีกฝ่ายว่าเป็นผู้โจมตีโดยมักจะไม่พบกัน สารกัมมันตรังสีเพิ่มสูงผิดปกติแล้วไม่พบผลกระทบด้านความปลอดภัยทางนิวเคลียร์ มันไม่ได้หมายความว่าเขาว่าโรคกังวลในประเด็นนี้ ลดลงค่ะ เราหันกลับมาดูสถานการณ์ใน Cruise ไหมคะโรงไฟฟ้าพลังงานนิวเคลียร์ในภูมิภาคนี้ไม่ได้ ตามที่แข็งแรงเท่ากับโรงไฟฟ้าสปอนเซอร์ ยูเครนค่ะยังอ่อนไหวต่อการโจมตีจากภายนอกด้วยคุณจะพาคุณพรวดีมาก็ผ่านมาแล้ว สงครามรัสเซียยูเครนก็ยังคงตก กระทบไปทั่วโลก ไทยได้รายงานถึงการซื้อพันธบัตร ของรัฐบาลผ่านแอพพลิเคชั่นเป๋าตังวงเงินประเดิมในรอบแรก 100 ล้านบาท ขายหมดในเวลาเพียงแค่ 29 วินาทีทำสถิติใหม่อีกครั้งหนึ่งนะคะมีคำถามอย่างมาก ว่าจะ Anatomy ในการเปิดให้รายย่อยที่สามารถซื้อได้ตั้งแต่ 100 บาทไป ไม่เกิน 50 ล้านบาทเนี่ยหายไวแบบนี้ประชาชนจริงหรือไม่ลองฟังคำ ชี้แจงจาก ตอบหน่อย นายพชรอนันตศิลป์ผู้อำนวยการสำนักงานบริหารหนี้สาธารณะ เปิดเผยว่าธนาคารกรุงไทยได้รายงานผลการจำหน่ายพันธบัตรออมทรัพย์ ครั้งที่ 2 ของปีงบประมาณ 2560 ผ่าน wallet ศพบน Application เผา วงเงิน 1 หมื่นล้านบาทค่ะตู้ขายหมดในเวลาเพียงแค่ 29 วินาทีหลังจาก เปิดระบบจำหน่ายในช่วงเวลา 8:30 น ทำสถิติหมดเร็ว ที่สุดเป็น การอีกครั้งหนึ่งค่ะน่าจะบอกว่าประชาชนตอบรับที่จะซื้อพันธบัตรออมทรัพย์จนเต็มวงเงิน เร็วสะท้อนถึงภาวะการการเข้าสู่ สังคมสูงอายุประชาชนต้องการจะออมเงินในที่ปลอดภัยและได้กำหนด ผลตอบแทนสูง จ่ายดอกเบี้ยทุก เดือนจึงเป็นจูงใจให้ประชาชนหันมาซื้อพันธบัตรรัฐบาล โดยย้ำว่าระบบการจองและจัดสรรพันธบัตรของรัฐบาลมีความโปร่งใส ล็อควงเงินหรือขอรับการจัดสรรล่วงหน้าได้เนื่องจากระบบถูกออกแบบมาให้จำหน่ายแบบ small หรือซื้อน้อยได้ก่อนค่ะ คนยังสามารถจองซื้อพันธบัตรของรัฐบาลด้วยเงื่อนไขการจ่ายดอกเบี้ยเหมือน ที่ธนาคารพาณิชย์ทั้ง 6 แผ่นนะคะวงเงินที่จะขายอีกครั้งนึง 20,000 ล้านบาท เปิดขาย 19-21 สิงหาคมนี้นะคะแต่รอบนี้ซื้อค่ะ 1,000 บาท ไม่จำกัดเพดานการจองซื้อสูงสุดค่ะหากมีผู้จองซื้อ กว่าว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ASR + PE รายการจับตาสถานการณ์ Thai PBS 10.30-12.00 น. 13082567</dc:title>
  <dc:creator/>
  <cp:keywords/>
  <dcterms:created xsi:type="dcterms:W3CDTF">2024-08-13T05:07:23Z</dcterms:created>
  <dcterms:modified xsi:type="dcterms:W3CDTF">2024-08-13T05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สิงหาคม 2567 เวลา 10.00 น.</vt:lpwstr>
  </property>
  <property fmtid="{D5CDD505-2E9C-101B-9397-08002B2CF9AE}" pid="3" name="subtitle">
    <vt:lpwstr/>
  </property>
</Properties>
</file>